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48468734"/>
        <w:docPartObj>
          <w:docPartGallery w:val="Cover Pages"/>
          <w:docPartUnique/>
        </w:docPartObj>
      </w:sdtPr>
      <w:sdtEndPr/>
      <w:sdtContent>
        <w:p w14:paraId="4E961B1A" w14:textId="6E966D93" w:rsidR="000723EA" w:rsidRDefault="000723EA">
          <w:r>
            <w:rPr>
              <w:noProof/>
            </w:rPr>
            <mc:AlternateContent>
              <mc:Choice Requires="wpg">
                <w:drawing>
                  <wp:anchor distT="0" distB="0" distL="114300" distR="114300" simplePos="0" relativeHeight="251662336" behindDoc="0" locked="0" layoutInCell="1" allowOverlap="1" wp14:anchorId="6F9A8F7B" wp14:editId="177F562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EE56F8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p>
        <w:p w14:paraId="0F90C3C0" w14:textId="1BF68F00" w:rsidR="000723EA" w:rsidRDefault="00162313">
          <w:r>
            <w:rPr>
              <w:noProof/>
            </w:rPr>
            <mc:AlternateContent>
              <mc:Choice Requires="wps">
                <w:drawing>
                  <wp:anchor distT="0" distB="0" distL="114300" distR="114300" simplePos="0" relativeHeight="251660288" behindDoc="0" locked="0" layoutInCell="1" allowOverlap="1" wp14:anchorId="0B17C798" wp14:editId="5CD8AA5F">
                    <wp:simplePos x="0" y="0"/>
                    <wp:positionH relativeFrom="margin">
                      <wp:align>center</wp:align>
                    </wp:positionH>
                    <wp:positionV relativeFrom="page">
                      <wp:posOffset>759269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4B4A045" w14:textId="0238D94C" w:rsidR="000723EA" w:rsidRPr="00C7719B" w:rsidRDefault="009C166E">
                                    <w:pPr>
                                      <w:pStyle w:val="NoSpacing"/>
                                      <w:jc w:val="right"/>
                                      <w:rPr>
                                        <w:color w:val="595959" w:themeColor="text1" w:themeTint="A6"/>
                                        <w:sz w:val="28"/>
                                        <w:szCs w:val="28"/>
                                        <w:lang w:val="en-CA"/>
                                      </w:rPr>
                                    </w:pPr>
                                    <w:r w:rsidRPr="009C166E">
                                      <w:rPr>
                                        <w:color w:val="595959" w:themeColor="text1" w:themeTint="A6"/>
                                        <w:sz w:val="28"/>
                                        <w:szCs w:val="28"/>
                                      </w:rPr>
                                      <w:t>Harshit Bansal</w:t>
                                    </w:r>
                                    <w:r>
                                      <w:rPr>
                                        <w:color w:val="595959" w:themeColor="text1" w:themeTint="A6"/>
                                        <w:sz w:val="28"/>
                                        <w:szCs w:val="28"/>
                                      </w:rPr>
                                      <w:t xml:space="preserve"> </w:t>
                                    </w:r>
                                    <w:r w:rsidRPr="00A40B39">
                                      <w:rPr>
                                        <w:color w:val="595959" w:themeColor="text1" w:themeTint="A6"/>
                                        <w:sz w:val="28"/>
                                        <w:szCs w:val="28"/>
                                      </w:rPr>
                                      <w:t>&amp;</w:t>
                                    </w:r>
                                    <w:r>
                                      <w:rPr>
                                        <w:color w:val="595959" w:themeColor="text1" w:themeTint="A6"/>
                                        <w:sz w:val="28"/>
                                        <w:szCs w:val="28"/>
                                      </w:rPr>
                                      <w:t xml:space="preserve"> </w:t>
                                    </w:r>
                                    <w:r w:rsidRPr="009C166E">
                                      <w:rPr>
                                        <w:color w:val="595959" w:themeColor="text1" w:themeTint="A6"/>
                                        <w:sz w:val="28"/>
                                        <w:szCs w:val="28"/>
                                      </w:rPr>
                                      <w:t xml:space="preserve">Herbert Luiz Botelho Dias </w:t>
                                    </w:r>
                                  </w:p>
                                </w:sdtContent>
                              </w:sdt>
                              <w:p w14:paraId="007575B3" w14:textId="2601E3BE" w:rsidR="000723EA" w:rsidRPr="00C7719B" w:rsidRDefault="00C7719B" w:rsidP="009C166E">
                                <w:pPr>
                                  <w:pStyle w:val="NoSpacing"/>
                                  <w:ind w:left="5040"/>
                                  <w:jc w:val="center"/>
                                  <w:rPr>
                                    <w:color w:val="595959" w:themeColor="text1" w:themeTint="A6"/>
                                    <w:sz w:val="18"/>
                                    <w:szCs w:val="18"/>
                                    <w:lang w:val="en-CA"/>
                                  </w:rPr>
                                </w:pPr>
                                <w:r>
                                  <w:rPr>
                                    <w:color w:val="595959" w:themeColor="text1" w:themeTint="A6"/>
                                    <w:sz w:val="18"/>
                                    <w:szCs w:val="18"/>
                                    <w:lang w:val="en-CA"/>
                                  </w:rPr>
                                  <w:t>ID</w:t>
                                </w:r>
                                <w:r>
                                  <w:rPr>
                                    <w:color w:val="595959" w:themeColor="text1" w:themeTint="A6"/>
                                    <w:sz w:val="18"/>
                                    <w:szCs w:val="18"/>
                                    <w:lang w:val="en-CA"/>
                                  </w:rPr>
                                  <w:t xml:space="preserve"> </w:t>
                                </w:r>
                                <w:r w:rsidRPr="001C00E0">
                                  <w:rPr>
                                    <w:color w:val="595959" w:themeColor="text1" w:themeTint="A6"/>
                                    <w:sz w:val="18"/>
                                    <w:szCs w:val="18"/>
                                    <w:lang w:val="en-CA"/>
                                  </w:rPr>
                                  <w:t>300303010</w:t>
                                </w:r>
                                <w:r w:rsidR="009C166E">
                                  <w:rPr>
                                    <w:color w:val="595959" w:themeColor="text1" w:themeTint="A6"/>
                                    <w:sz w:val="18"/>
                                    <w:szCs w:val="18"/>
                                    <w:lang w:val="en-CA"/>
                                  </w:rPr>
                                  <w:t xml:space="preserve"> and </w:t>
                                </w:r>
                                <w:sdt>
                                  <w:sdtPr>
                                    <w:rPr>
                                      <w:color w:val="595959" w:themeColor="text1" w:themeTint="A6"/>
                                      <w:sz w:val="18"/>
                                      <w:szCs w:val="18"/>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009C166E" w:rsidRPr="00C7719B">
                                      <w:rPr>
                                        <w:color w:val="595959" w:themeColor="text1" w:themeTint="A6"/>
                                        <w:sz w:val="18"/>
                                        <w:szCs w:val="18"/>
                                        <w:lang w:val="en-CA"/>
                                      </w:rPr>
                                      <w:t>ID 300286075</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0B17C798" id="_x0000_t202" coordsize="21600,21600" o:spt="202" path="m,l,21600r21600,l21600,xe">
                    <v:stroke joinstyle="miter"/>
                    <v:path gradientshapeok="t" o:connecttype="rect"/>
                  </v:shapetype>
                  <v:shape id="Text Box 152" o:spid="_x0000_s1026" type="#_x0000_t202" style="position:absolute;margin-left:0;margin-top:597.85pt;width:8in;height:1in;z-index:251660288;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4B4A045" w14:textId="0238D94C" w:rsidR="000723EA" w:rsidRPr="00C7719B" w:rsidRDefault="009C166E">
                              <w:pPr>
                                <w:pStyle w:val="NoSpacing"/>
                                <w:jc w:val="right"/>
                                <w:rPr>
                                  <w:color w:val="595959" w:themeColor="text1" w:themeTint="A6"/>
                                  <w:sz w:val="28"/>
                                  <w:szCs w:val="28"/>
                                  <w:lang w:val="en-CA"/>
                                </w:rPr>
                              </w:pPr>
                              <w:r w:rsidRPr="009C166E">
                                <w:rPr>
                                  <w:color w:val="595959" w:themeColor="text1" w:themeTint="A6"/>
                                  <w:sz w:val="28"/>
                                  <w:szCs w:val="28"/>
                                </w:rPr>
                                <w:t>Harshit Bansal</w:t>
                              </w:r>
                              <w:r>
                                <w:rPr>
                                  <w:color w:val="595959" w:themeColor="text1" w:themeTint="A6"/>
                                  <w:sz w:val="28"/>
                                  <w:szCs w:val="28"/>
                                </w:rPr>
                                <w:t xml:space="preserve"> </w:t>
                              </w:r>
                              <w:r w:rsidRPr="00A40B39">
                                <w:rPr>
                                  <w:color w:val="595959" w:themeColor="text1" w:themeTint="A6"/>
                                  <w:sz w:val="28"/>
                                  <w:szCs w:val="28"/>
                                </w:rPr>
                                <w:t>&amp;</w:t>
                              </w:r>
                              <w:r>
                                <w:rPr>
                                  <w:color w:val="595959" w:themeColor="text1" w:themeTint="A6"/>
                                  <w:sz w:val="28"/>
                                  <w:szCs w:val="28"/>
                                </w:rPr>
                                <w:t xml:space="preserve"> </w:t>
                              </w:r>
                              <w:r w:rsidRPr="009C166E">
                                <w:rPr>
                                  <w:color w:val="595959" w:themeColor="text1" w:themeTint="A6"/>
                                  <w:sz w:val="28"/>
                                  <w:szCs w:val="28"/>
                                </w:rPr>
                                <w:t xml:space="preserve">Herbert Luiz Botelho Dias </w:t>
                              </w:r>
                            </w:p>
                          </w:sdtContent>
                        </w:sdt>
                        <w:p w14:paraId="007575B3" w14:textId="2601E3BE" w:rsidR="000723EA" w:rsidRPr="00C7719B" w:rsidRDefault="00C7719B" w:rsidP="009C166E">
                          <w:pPr>
                            <w:pStyle w:val="NoSpacing"/>
                            <w:ind w:left="5040"/>
                            <w:jc w:val="center"/>
                            <w:rPr>
                              <w:color w:val="595959" w:themeColor="text1" w:themeTint="A6"/>
                              <w:sz w:val="18"/>
                              <w:szCs w:val="18"/>
                              <w:lang w:val="en-CA"/>
                            </w:rPr>
                          </w:pPr>
                          <w:r>
                            <w:rPr>
                              <w:color w:val="595959" w:themeColor="text1" w:themeTint="A6"/>
                              <w:sz w:val="18"/>
                              <w:szCs w:val="18"/>
                              <w:lang w:val="en-CA"/>
                            </w:rPr>
                            <w:t>ID</w:t>
                          </w:r>
                          <w:r>
                            <w:rPr>
                              <w:color w:val="595959" w:themeColor="text1" w:themeTint="A6"/>
                              <w:sz w:val="18"/>
                              <w:szCs w:val="18"/>
                              <w:lang w:val="en-CA"/>
                            </w:rPr>
                            <w:t xml:space="preserve"> </w:t>
                          </w:r>
                          <w:r w:rsidRPr="001C00E0">
                            <w:rPr>
                              <w:color w:val="595959" w:themeColor="text1" w:themeTint="A6"/>
                              <w:sz w:val="18"/>
                              <w:szCs w:val="18"/>
                              <w:lang w:val="en-CA"/>
                            </w:rPr>
                            <w:t>300303010</w:t>
                          </w:r>
                          <w:r w:rsidR="009C166E">
                            <w:rPr>
                              <w:color w:val="595959" w:themeColor="text1" w:themeTint="A6"/>
                              <w:sz w:val="18"/>
                              <w:szCs w:val="18"/>
                              <w:lang w:val="en-CA"/>
                            </w:rPr>
                            <w:t xml:space="preserve"> and </w:t>
                          </w:r>
                          <w:sdt>
                            <w:sdtPr>
                              <w:rPr>
                                <w:color w:val="595959" w:themeColor="text1" w:themeTint="A6"/>
                                <w:sz w:val="18"/>
                                <w:szCs w:val="18"/>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009C166E" w:rsidRPr="00C7719B">
                                <w:rPr>
                                  <w:color w:val="595959" w:themeColor="text1" w:themeTint="A6"/>
                                  <w:sz w:val="18"/>
                                  <w:szCs w:val="18"/>
                                  <w:lang w:val="en-CA"/>
                                </w:rPr>
                                <w:t>ID 300286075</w:t>
                              </w:r>
                            </w:sdtContent>
                          </w:sdt>
                        </w:p>
                      </w:txbxContent>
                    </v:textbox>
                    <w10:wrap type="square" anchorx="margin" anchory="page"/>
                  </v:shape>
                </w:pict>
              </mc:Fallback>
            </mc:AlternateContent>
          </w:r>
          <w:r>
            <w:rPr>
              <w:noProof/>
            </w:rPr>
            <mc:AlternateContent>
              <mc:Choice Requires="wps">
                <w:drawing>
                  <wp:anchor distT="0" distB="0" distL="114300" distR="114300" simplePos="0" relativeHeight="251661312" behindDoc="0" locked="0" layoutInCell="1" allowOverlap="1" wp14:anchorId="78FC20FA" wp14:editId="44C5C99F">
                    <wp:simplePos x="0" y="0"/>
                    <wp:positionH relativeFrom="page">
                      <wp:posOffset>1047750</wp:posOffset>
                    </wp:positionH>
                    <wp:positionV relativeFrom="page">
                      <wp:posOffset>5784850</wp:posOffset>
                    </wp:positionV>
                    <wp:extent cx="6623050" cy="1244600"/>
                    <wp:effectExtent l="0" t="0" r="0" b="12700"/>
                    <wp:wrapSquare wrapText="bothSides"/>
                    <wp:docPr id="153" name="Text Box 153"/>
                    <wp:cNvGraphicFramePr/>
                    <a:graphic xmlns:a="http://schemas.openxmlformats.org/drawingml/2006/main">
                      <a:graphicData uri="http://schemas.microsoft.com/office/word/2010/wordprocessingShape">
                        <wps:wsp>
                          <wps:cNvSpPr txBox="1"/>
                          <wps:spPr>
                            <a:xfrm>
                              <a:off x="0" y="0"/>
                              <a:ext cx="6623050" cy="1244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D17359" w14:textId="77777777" w:rsidR="000723EA" w:rsidRDefault="000723EA" w:rsidP="00A94D49">
                                <w:pPr>
                                  <w:pStyle w:val="NoSpacing"/>
                                  <w:jc w:val="both"/>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242EF30" w14:textId="4EC238CD" w:rsidR="000723EA" w:rsidRDefault="00A235C8" w:rsidP="00A94D49">
                                    <w:pPr>
                                      <w:pStyle w:val="NoSpacing"/>
                                      <w:jc w:val="both"/>
                                      <w:rPr>
                                        <w:color w:val="595959" w:themeColor="text1" w:themeTint="A6"/>
                                        <w:sz w:val="20"/>
                                        <w:szCs w:val="20"/>
                                      </w:rPr>
                                    </w:pPr>
                                    <w:r>
                                      <w:rPr>
                                        <w:color w:val="595959" w:themeColor="text1" w:themeTint="A6"/>
                                        <w:sz w:val="20"/>
                                        <w:szCs w:val="20"/>
                                      </w:rPr>
                                      <w:t xml:space="preserve">This report contains the </w:t>
                                    </w:r>
                                    <w:r w:rsidR="0018097C">
                                      <w:rPr>
                                        <w:color w:val="595959" w:themeColor="text1" w:themeTint="A6"/>
                                        <w:sz w:val="20"/>
                                        <w:szCs w:val="20"/>
                                      </w:rPr>
                                      <w:t xml:space="preserve">analysis of </w:t>
                                    </w:r>
                                    <w:proofErr w:type="spellStart"/>
                                    <w:proofErr w:type="gramStart"/>
                                    <w:r w:rsidR="0018097C">
                                      <w:rPr>
                                        <w:color w:val="595959" w:themeColor="text1" w:themeTint="A6"/>
                                        <w:sz w:val="20"/>
                                        <w:szCs w:val="20"/>
                                      </w:rPr>
                                      <w:t>a</w:t>
                                    </w:r>
                                    <w:proofErr w:type="spellEnd"/>
                                    <w:proofErr w:type="gramEnd"/>
                                    <w:r w:rsidR="0018097C">
                                      <w:rPr>
                                        <w:color w:val="595959" w:themeColor="text1" w:themeTint="A6"/>
                                        <w:sz w:val="20"/>
                                        <w:szCs w:val="20"/>
                                      </w:rPr>
                                      <w:t xml:space="preserve"> explanatory study which goal is examining the quality of the medical facilities in Canada based on the customers reviews</w:t>
                                    </w:r>
                                    <w:r w:rsidR="00A94D49">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8FC20FA" id="Text Box 153" o:spid="_x0000_s1027" type="#_x0000_t202" style="position:absolute;margin-left:82.5pt;margin-top:455.5pt;width:521.5pt;height:9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" filled="f" stroked="f" strokeweight=".5pt">
                    <v:textbox inset="126pt,0,54pt,0">
                      <w:txbxContent>
                        <w:p w14:paraId="34D17359" w14:textId="77777777" w:rsidR="000723EA" w:rsidRDefault="000723EA" w:rsidP="00A94D49">
                          <w:pPr>
                            <w:pStyle w:val="NoSpacing"/>
                            <w:jc w:val="both"/>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6242EF30" w14:textId="4EC238CD" w:rsidR="000723EA" w:rsidRDefault="00A235C8" w:rsidP="00A94D49">
                              <w:pPr>
                                <w:pStyle w:val="NoSpacing"/>
                                <w:jc w:val="both"/>
                                <w:rPr>
                                  <w:color w:val="595959" w:themeColor="text1" w:themeTint="A6"/>
                                  <w:sz w:val="20"/>
                                  <w:szCs w:val="20"/>
                                </w:rPr>
                              </w:pPr>
                              <w:r>
                                <w:rPr>
                                  <w:color w:val="595959" w:themeColor="text1" w:themeTint="A6"/>
                                  <w:sz w:val="20"/>
                                  <w:szCs w:val="20"/>
                                </w:rPr>
                                <w:t xml:space="preserve">This report contains the </w:t>
                              </w:r>
                              <w:r w:rsidR="0018097C">
                                <w:rPr>
                                  <w:color w:val="595959" w:themeColor="text1" w:themeTint="A6"/>
                                  <w:sz w:val="20"/>
                                  <w:szCs w:val="20"/>
                                </w:rPr>
                                <w:t xml:space="preserve">analysis of </w:t>
                              </w:r>
                              <w:proofErr w:type="spellStart"/>
                              <w:proofErr w:type="gramStart"/>
                              <w:r w:rsidR="0018097C">
                                <w:rPr>
                                  <w:color w:val="595959" w:themeColor="text1" w:themeTint="A6"/>
                                  <w:sz w:val="20"/>
                                  <w:szCs w:val="20"/>
                                </w:rPr>
                                <w:t>a</w:t>
                              </w:r>
                              <w:proofErr w:type="spellEnd"/>
                              <w:proofErr w:type="gramEnd"/>
                              <w:r w:rsidR="0018097C">
                                <w:rPr>
                                  <w:color w:val="595959" w:themeColor="text1" w:themeTint="A6"/>
                                  <w:sz w:val="20"/>
                                  <w:szCs w:val="20"/>
                                </w:rPr>
                                <w:t xml:space="preserve"> explanatory study which goal is examining the quality of the medical facilities in Canada based on the customers reviews</w:t>
                              </w:r>
                              <w:r w:rsidR="00A94D49">
                                <w:rPr>
                                  <w:color w:val="595959" w:themeColor="text1" w:themeTint="A6"/>
                                  <w:sz w:val="20"/>
                                  <w:szCs w:val="20"/>
                                </w:rPr>
                                <w:t>.</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C00EE95" wp14:editId="2E7C9DE7">
                    <wp:simplePos x="0" y="0"/>
                    <wp:positionH relativeFrom="margin">
                      <wp:align>center</wp:align>
                    </wp:positionH>
                    <wp:positionV relativeFrom="page">
                      <wp:posOffset>1385570</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6D0D07" w14:textId="3D1345A4" w:rsidR="000723EA" w:rsidRDefault="004B3BAB">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723EA">
                                      <w:rPr>
                                        <w:caps/>
                                        <w:color w:val="4472C4" w:themeColor="accent1"/>
                                        <w:sz w:val="64"/>
                                        <w:szCs w:val="64"/>
                                      </w:rPr>
                                      <w:t>Project REport</w:t>
                                    </w:r>
                                  </w:sdtContent>
                                </w:sdt>
                              </w:p>
                              <w:p w14:paraId="3C99A1EE" w14:textId="138A0470" w:rsidR="000723EA" w:rsidRDefault="004B3BAB">
                                <w:pPr>
                                  <w:jc w:val="right"/>
                                  <w:rPr>
                                    <w:smallCaps/>
                                    <w:color w:val="404040" w:themeColor="text1" w:themeTint="BF"/>
                                    <w:sz w:val="36"/>
                                    <w:szCs w:val="36"/>
                                  </w:rPr>
                                </w:pP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C7719B">
                                      <w:rPr>
                                        <w:color w:val="404040" w:themeColor="text1" w:themeTint="BF"/>
                                        <w:sz w:val="36"/>
                                        <w:szCs w:val="36"/>
                                      </w:rPr>
                                      <w:t>Special Topics in Data analytics</w:t>
                                    </w:r>
                                  </w:sdtContent>
                                </w:sdt>
                                <w:r w:rsidR="00E659D2">
                                  <w:rPr>
                                    <w:color w:val="404040" w:themeColor="text1" w:themeTint="BF"/>
                                    <w:sz w:val="36"/>
                                    <w:szCs w:val="36"/>
                                  </w:rPr>
                                  <w:br/>
                                  <w:t xml:space="preserve">Instructor: Samuel </w:t>
                                </w:r>
                                <w:proofErr w:type="spellStart"/>
                                <w:r w:rsidR="00E659D2">
                                  <w:rPr>
                                    <w:color w:val="404040" w:themeColor="text1" w:themeTint="BF"/>
                                    <w:sz w:val="36"/>
                                    <w:szCs w:val="36"/>
                                  </w:rPr>
                                  <w:t>Otim</w:t>
                                </w:r>
                                <w:proofErr w:type="spellEnd"/>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C00EE95" id="Text Box 154" o:spid="_x0000_s1028" type="#_x0000_t202" style="position:absolute;margin-left:0;margin-top:109.1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" filled="f" stroked="f" strokeweight=".5pt">
                    <v:textbox inset="126pt,0,54pt,0">
                      <w:txbxContent>
                        <w:p w14:paraId="526D0D07" w14:textId="3D1345A4" w:rsidR="000723EA" w:rsidRDefault="004B3BAB">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723EA">
                                <w:rPr>
                                  <w:caps/>
                                  <w:color w:val="4472C4" w:themeColor="accent1"/>
                                  <w:sz w:val="64"/>
                                  <w:szCs w:val="64"/>
                                </w:rPr>
                                <w:t>Project REport</w:t>
                              </w:r>
                            </w:sdtContent>
                          </w:sdt>
                        </w:p>
                        <w:p w14:paraId="3C99A1EE" w14:textId="138A0470" w:rsidR="000723EA" w:rsidRDefault="004B3BAB">
                          <w:pPr>
                            <w:jc w:val="right"/>
                            <w:rPr>
                              <w:smallCaps/>
                              <w:color w:val="404040" w:themeColor="text1" w:themeTint="BF"/>
                              <w:sz w:val="36"/>
                              <w:szCs w:val="36"/>
                            </w:rPr>
                          </w:pP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C7719B">
                                <w:rPr>
                                  <w:color w:val="404040" w:themeColor="text1" w:themeTint="BF"/>
                                  <w:sz w:val="36"/>
                                  <w:szCs w:val="36"/>
                                </w:rPr>
                                <w:t>Special Topics in Data analytics</w:t>
                              </w:r>
                            </w:sdtContent>
                          </w:sdt>
                          <w:r w:rsidR="00E659D2">
                            <w:rPr>
                              <w:color w:val="404040" w:themeColor="text1" w:themeTint="BF"/>
                              <w:sz w:val="36"/>
                              <w:szCs w:val="36"/>
                            </w:rPr>
                            <w:br/>
                            <w:t xml:space="preserve">Instructor: Samuel </w:t>
                          </w:r>
                          <w:proofErr w:type="spellStart"/>
                          <w:r w:rsidR="00E659D2">
                            <w:rPr>
                              <w:color w:val="404040" w:themeColor="text1" w:themeTint="BF"/>
                              <w:sz w:val="36"/>
                              <w:szCs w:val="36"/>
                            </w:rPr>
                            <w:t>Otim</w:t>
                          </w:r>
                          <w:proofErr w:type="spellEnd"/>
                        </w:p>
                      </w:txbxContent>
                    </v:textbox>
                    <w10:wrap type="square" anchorx="margin" anchory="page"/>
                  </v:shape>
                </w:pict>
              </mc:Fallback>
            </mc:AlternateContent>
          </w:r>
          <w:r w:rsidR="000723EA">
            <w:br w:type="page"/>
          </w:r>
        </w:p>
      </w:sdtContent>
    </w:sdt>
    <w:p w14:paraId="7D194E2A" w14:textId="77777777" w:rsidR="00866F4F" w:rsidRDefault="00866F4F"/>
    <w:p w14:paraId="37326D71" w14:textId="7DF1FDF7" w:rsidR="00866F4F" w:rsidRPr="00162313" w:rsidRDefault="00866F4F">
      <w:pPr>
        <w:rPr>
          <w:b/>
          <w:bCs/>
        </w:rPr>
      </w:pPr>
      <w:r w:rsidRPr="00162313">
        <w:rPr>
          <w:b/>
          <w:bCs/>
        </w:rPr>
        <w:t xml:space="preserve">Part 1: </w:t>
      </w:r>
      <w:r w:rsidR="00625C6E" w:rsidRPr="00162313">
        <w:rPr>
          <w:b/>
          <w:bCs/>
        </w:rPr>
        <w:t>Discovery (</w:t>
      </w:r>
      <w:proofErr w:type="spellStart"/>
      <w:r w:rsidR="00C7719B">
        <w:rPr>
          <w:b/>
          <w:bCs/>
        </w:rPr>
        <w:t>RateMd</w:t>
      </w:r>
      <w:proofErr w:type="spellEnd"/>
      <w:r w:rsidR="00C7719B">
        <w:rPr>
          <w:b/>
          <w:bCs/>
        </w:rPr>
        <w:t xml:space="preserve"> website</w:t>
      </w:r>
      <w:r w:rsidRPr="00162313">
        <w:rPr>
          <w:b/>
          <w:bCs/>
        </w:rPr>
        <w:t>)</w:t>
      </w:r>
      <w:r w:rsidR="00162313">
        <w:rPr>
          <w:b/>
          <w:bCs/>
        </w:rPr>
        <w:br/>
      </w:r>
    </w:p>
    <w:p w14:paraId="2D8E9607" w14:textId="77777777" w:rsidR="00162313" w:rsidRPr="00FC389C" w:rsidRDefault="00866F4F" w:rsidP="00162313">
      <w:pPr>
        <w:pStyle w:val="ListParagraph"/>
        <w:numPr>
          <w:ilvl w:val="0"/>
          <w:numId w:val="2"/>
        </w:numPr>
        <w:jc w:val="both"/>
        <w:rPr>
          <w:b/>
          <w:bCs/>
        </w:rPr>
      </w:pPr>
      <w:r w:rsidRPr="00FC389C">
        <w:rPr>
          <w:b/>
          <w:bCs/>
        </w:rPr>
        <w:t xml:space="preserve">Learning the </w:t>
      </w:r>
      <w:r w:rsidR="00C956A5" w:rsidRPr="00FC389C">
        <w:rPr>
          <w:b/>
          <w:bCs/>
        </w:rPr>
        <w:t>Business Domain</w:t>
      </w:r>
    </w:p>
    <w:p w14:paraId="518587DB" w14:textId="77777777" w:rsidR="00162313" w:rsidRDefault="00162313" w:rsidP="00162313">
      <w:pPr>
        <w:pStyle w:val="ListParagraph"/>
        <w:jc w:val="both"/>
      </w:pPr>
    </w:p>
    <w:p w14:paraId="7AB026AD" w14:textId="7F6E82BA" w:rsidR="00162313" w:rsidRDefault="00162313" w:rsidP="00162313">
      <w:pPr>
        <w:pStyle w:val="ListParagraph"/>
        <w:jc w:val="both"/>
      </w:pPr>
      <w:r>
        <w:br/>
      </w:r>
      <w:r w:rsidR="00C7719B">
        <w:t>The medical environment is upside down after the advent of COVID 19. In these challenging times, many new concerns showed up and were enlightened by these news variables; we bring a slightly different analysis. While most analysts focus on the doctors, we approach the facilities to understand how people evaluate these places. Since the demand for these places is affected by the current scenario, the requirements for people attending these locals have risen.</w:t>
      </w:r>
    </w:p>
    <w:p w14:paraId="0251C96E" w14:textId="77FDD581" w:rsidR="00C956A5" w:rsidRDefault="00C956A5" w:rsidP="00162313"/>
    <w:p w14:paraId="077CC45D" w14:textId="77777777" w:rsidR="00162313" w:rsidRPr="00FC389C" w:rsidRDefault="00866F4F" w:rsidP="00162313">
      <w:pPr>
        <w:pStyle w:val="ListParagraph"/>
        <w:numPr>
          <w:ilvl w:val="0"/>
          <w:numId w:val="2"/>
        </w:numPr>
        <w:jc w:val="both"/>
        <w:rPr>
          <w:b/>
          <w:bCs/>
        </w:rPr>
      </w:pPr>
      <w:r w:rsidRPr="00FC389C">
        <w:rPr>
          <w:b/>
          <w:bCs/>
        </w:rPr>
        <w:t>Framing the problem</w:t>
      </w:r>
    </w:p>
    <w:p w14:paraId="22C8B0CE" w14:textId="5F472987" w:rsidR="00866F4F" w:rsidRDefault="00162313" w:rsidP="005A7661">
      <w:pPr>
        <w:ind w:left="720"/>
        <w:jc w:val="both"/>
      </w:pPr>
      <w:r>
        <w:br/>
      </w:r>
      <w:r w:rsidR="001A4BDD">
        <w:t>Th</w:t>
      </w:r>
      <w:r w:rsidR="00C7719B">
        <w:t>is project's initial purpose</w:t>
      </w:r>
      <w:r w:rsidR="001A4BDD">
        <w:t xml:space="preserve"> is </w:t>
      </w:r>
      <w:r w:rsidR="00C7719B">
        <w:t xml:space="preserve">to examine Canada's quality of medical facilities based on their reviews. </w:t>
      </w:r>
      <w:r w:rsidR="005A7661">
        <w:t>However, we</w:t>
      </w:r>
      <w:r w:rsidR="005A7661">
        <w:t xml:space="preserve"> turned our analysis to discovery, for example</w:t>
      </w:r>
      <w:r w:rsidR="00A505FF">
        <w:t>,</w:t>
      </w:r>
      <w:r w:rsidR="005A7661">
        <w:t xml:space="preserve"> independent of </w:t>
      </w:r>
      <w:r w:rsidR="00A505FF">
        <w:t>which word's classification</w:t>
      </w:r>
      <w:r w:rsidR="005A7661">
        <w:t xml:space="preserve"> has</w:t>
      </w:r>
      <w:r w:rsidR="005A7661">
        <w:t xml:space="preserve"> more impact in each review based on its weight (coefficient). </w:t>
      </w:r>
      <w:r w:rsidR="00C7719B">
        <w:t>This task could be tricky since there is no structured data, and the content of facilities reviews can be hard to transform into a reliable data frame. Facing these problems, we study the data behaviour in the web site before the extraction and if we could find any visible pattern to give some light to overcome these initial challenges.</w:t>
      </w:r>
      <w:r w:rsidR="005A7661">
        <w:t xml:space="preserve"> </w:t>
      </w:r>
    </w:p>
    <w:p w14:paraId="0A9D07B1" w14:textId="557D4779" w:rsidR="00C7719B" w:rsidRDefault="00C7719B" w:rsidP="00162313">
      <w:pPr>
        <w:ind w:left="720"/>
        <w:jc w:val="both"/>
      </w:pPr>
      <w:r>
        <w:t xml:space="preserve">After some scraping attempts, we got visualized some patterns that could not affect our analysis. For instance, there is no classification among the facilities; usually, the name is an indicator of its specialty. And we decided to frame our goal and the problems that we could solve. The list below will show these </w:t>
      </w:r>
      <w:proofErr w:type="gramStart"/>
      <w:r>
        <w:t>findings</w:t>
      </w:r>
      <w:proofErr w:type="gramEnd"/>
    </w:p>
    <w:p w14:paraId="11001923" w14:textId="7C0C3903" w:rsidR="00866F4F" w:rsidRDefault="00C7719B" w:rsidP="00866F4F">
      <w:pPr>
        <w:pStyle w:val="ListParagraph"/>
        <w:numPr>
          <w:ilvl w:val="0"/>
          <w:numId w:val="1"/>
        </w:numPr>
      </w:pPr>
      <w:r>
        <w:t>What is the overall medical facilities quality in Canada?</w:t>
      </w:r>
    </w:p>
    <w:p w14:paraId="54892B37" w14:textId="7441920B" w:rsidR="00853C75" w:rsidRDefault="00C7719B" w:rsidP="00866F4F">
      <w:pPr>
        <w:pStyle w:val="ListParagraph"/>
        <w:numPr>
          <w:ilvl w:val="0"/>
          <w:numId w:val="1"/>
        </w:numPr>
      </w:pPr>
      <w:r>
        <w:t xml:space="preserve">Which </w:t>
      </w:r>
      <w:proofErr w:type="gramStart"/>
      <w:r>
        <w:t>are</w:t>
      </w:r>
      <w:proofErr w:type="gramEnd"/>
      <w:r>
        <w:t xml:space="preserve"> the sentiment present in reviews</w:t>
      </w:r>
      <w:r w:rsidR="005A7661">
        <w:t>?</w:t>
      </w:r>
    </w:p>
    <w:p w14:paraId="7990DF08" w14:textId="5356EAD6" w:rsidR="00853C75" w:rsidRDefault="00C7719B" w:rsidP="00866F4F">
      <w:pPr>
        <w:pStyle w:val="ListParagraph"/>
        <w:numPr>
          <w:ilvl w:val="0"/>
          <w:numId w:val="1"/>
        </w:numPr>
      </w:pPr>
      <w:r>
        <w:t xml:space="preserve">How </w:t>
      </w:r>
      <w:r w:rsidR="00A505FF">
        <w:t>can this sentiment (words)</w:t>
      </w:r>
      <w:r>
        <w:t xml:space="preserve"> affect the review</w:t>
      </w:r>
      <w:r w:rsidR="005A7661">
        <w:t>?</w:t>
      </w:r>
    </w:p>
    <w:p w14:paraId="0526DB81" w14:textId="5422D08B" w:rsidR="00853C75" w:rsidRDefault="00C7719B" w:rsidP="00866F4F">
      <w:pPr>
        <w:pStyle w:val="ListParagraph"/>
        <w:numPr>
          <w:ilvl w:val="0"/>
          <w:numId w:val="1"/>
        </w:numPr>
      </w:pPr>
      <w:r>
        <w:t>Can reviews define the quality?</w:t>
      </w:r>
    </w:p>
    <w:p w14:paraId="0881A16D" w14:textId="77777777" w:rsidR="00C7719B" w:rsidRDefault="00C7719B" w:rsidP="00866F4F">
      <w:pPr>
        <w:pStyle w:val="ListParagraph"/>
        <w:numPr>
          <w:ilvl w:val="0"/>
          <w:numId w:val="1"/>
        </w:numPr>
      </w:pPr>
      <w:r>
        <w:t xml:space="preserve">Exploratory analysis is suitable for this </w:t>
      </w:r>
      <w:proofErr w:type="gramStart"/>
      <w:r>
        <w:t>data</w:t>
      </w:r>
      <w:proofErr w:type="gramEnd"/>
    </w:p>
    <w:p w14:paraId="55630A31" w14:textId="7D60037A" w:rsidR="00853C75" w:rsidRDefault="00C7719B" w:rsidP="00866F4F">
      <w:pPr>
        <w:pStyle w:val="ListParagraph"/>
        <w:numPr>
          <w:ilvl w:val="0"/>
          <w:numId w:val="1"/>
        </w:numPr>
      </w:pPr>
      <w:r>
        <w:t xml:space="preserve">Which is the best model for the analysis </w:t>
      </w:r>
      <w:proofErr w:type="gramStart"/>
      <w:r>
        <w:t>( We</w:t>
      </w:r>
      <w:proofErr w:type="gramEnd"/>
      <w:r>
        <w:t xml:space="preserve"> found Logistic Regression)</w:t>
      </w:r>
      <w:r w:rsidR="00853C75">
        <w:br/>
      </w:r>
    </w:p>
    <w:p w14:paraId="4AD1F859" w14:textId="4B02F49F" w:rsidR="00162313" w:rsidRDefault="001C01EC" w:rsidP="00162313">
      <w:pPr>
        <w:ind w:left="720"/>
        <w:jc w:val="both"/>
      </w:pPr>
      <w:r>
        <w:t xml:space="preserve">The </w:t>
      </w:r>
      <w:r w:rsidR="00C7719B">
        <w:t>findings above will guide the analysis to be more assertive regarding the facilities' quality. Using the text, can we provide suggestions for potential changes in the facilities we might need.</w:t>
      </w:r>
    </w:p>
    <w:p w14:paraId="0C48AC7C" w14:textId="50DDCC63" w:rsidR="00773970" w:rsidRDefault="00773970" w:rsidP="00162313">
      <w:pPr>
        <w:ind w:left="720"/>
        <w:jc w:val="both"/>
      </w:pPr>
      <w:r>
        <w:t>The outcome searched in this project are words that represent negative and positive sentiment. Also, the model test presents an analysis in a random review sample.</w:t>
      </w:r>
    </w:p>
    <w:p w14:paraId="4B6F6648" w14:textId="1FB20A7A" w:rsidR="00773970" w:rsidRDefault="00773970" w:rsidP="00162313">
      <w:pPr>
        <w:ind w:left="720"/>
        <w:jc w:val="both"/>
      </w:pPr>
      <w:r>
        <w:t xml:space="preserve"> </w:t>
      </w:r>
    </w:p>
    <w:p w14:paraId="72D937FA" w14:textId="70104490" w:rsidR="00625C6E" w:rsidRDefault="00162313" w:rsidP="00162313">
      <w:r>
        <w:lastRenderedPageBreak/>
        <w:br/>
      </w:r>
    </w:p>
    <w:p w14:paraId="17308240" w14:textId="3F10A72F" w:rsidR="00C7719B" w:rsidRDefault="00C7719B" w:rsidP="00C7719B">
      <w:pPr>
        <w:pStyle w:val="ListParagraph"/>
        <w:numPr>
          <w:ilvl w:val="0"/>
          <w:numId w:val="2"/>
        </w:numPr>
      </w:pPr>
      <w:r w:rsidRPr="00FC389C">
        <w:rPr>
          <w:b/>
          <w:bCs/>
        </w:rPr>
        <w:t>Initial Approach</w:t>
      </w:r>
      <w:r w:rsidR="00625C6E">
        <w:br/>
      </w:r>
      <w:r w:rsidR="00625C6E">
        <w:br/>
      </w:r>
      <w:r w:rsidR="00391D77">
        <w:t>Based on the observed scenario</w:t>
      </w:r>
      <w:r>
        <w:t>,</w:t>
      </w:r>
      <w:r w:rsidR="00391D77">
        <w:t xml:space="preserve"> </w:t>
      </w:r>
      <w:r>
        <w:t xml:space="preserve">our analysis approach will follow the steps below defined in the proposal. </w:t>
      </w:r>
      <w:r>
        <w:br/>
      </w:r>
      <w:r w:rsidR="0018097C">
        <w:t>This report will provide screens shoots of each step performed in Python.</w:t>
      </w:r>
      <w:r w:rsidR="00FC389C">
        <w:br/>
      </w:r>
    </w:p>
    <w:p w14:paraId="696E88AE" w14:textId="0A9155CA" w:rsidR="00C7719B" w:rsidRDefault="00C7719B" w:rsidP="00C7719B">
      <w:pPr>
        <w:pStyle w:val="ListParagraph"/>
        <w:numPr>
          <w:ilvl w:val="1"/>
          <w:numId w:val="2"/>
        </w:numPr>
      </w:pPr>
      <w:r>
        <w:t>Scrap the data</w:t>
      </w:r>
      <w:r>
        <w:t xml:space="preserve"> from </w:t>
      </w:r>
      <w:proofErr w:type="spellStart"/>
      <w:proofErr w:type="gramStart"/>
      <w:r>
        <w:t>RateMD</w:t>
      </w:r>
      <w:proofErr w:type="spellEnd"/>
      <w:proofErr w:type="gramEnd"/>
    </w:p>
    <w:p w14:paraId="487B8345" w14:textId="5AD6C7A8" w:rsidR="00C7719B" w:rsidRDefault="00C7719B" w:rsidP="00C7719B">
      <w:pPr>
        <w:pStyle w:val="ListParagraph"/>
        <w:numPr>
          <w:ilvl w:val="1"/>
          <w:numId w:val="2"/>
        </w:numPr>
      </w:pPr>
      <w:r>
        <w:t xml:space="preserve">Create the </w:t>
      </w:r>
      <w:proofErr w:type="spellStart"/>
      <w:proofErr w:type="gramStart"/>
      <w:r>
        <w:t>DataFrame</w:t>
      </w:r>
      <w:proofErr w:type="spellEnd"/>
      <w:proofErr w:type="gramEnd"/>
    </w:p>
    <w:p w14:paraId="1DB655AD" w14:textId="5D899E2B" w:rsidR="00C7719B" w:rsidRDefault="00C7719B" w:rsidP="00C7719B">
      <w:pPr>
        <w:pStyle w:val="ListParagraph"/>
        <w:numPr>
          <w:ilvl w:val="1"/>
          <w:numId w:val="2"/>
        </w:numPr>
      </w:pPr>
      <w:r>
        <w:t xml:space="preserve">Preprocess the </w:t>
      </w:r>
      <w:proofErr w:type="gramStart"/>
      <w:r>
        <w:t>Data</w:t>
      </w:r>
      <w:proofErr w:type="gramEnd"/>
    </w:p>
    <w:p w14:paraId="1DA62634" w14:textId="38E64F4E" w:rsidR="00C7719B" w:rsidRDefault="00C7719B" w:rsidP="00C7719B">
      <w:pPr>
        <w:pStyle w:val="ListParagraph"/>
        <w:numPr>
          <w:ilvl w:val="0"/>
          <w:numId w:val="3"/>
        </w:numPr>
      </w:pPr>
      <w:r>
        <w:t xml:space="preserve">       Preliminary Analysis</w:t>
      </w:r>
    </w:p>
    <w:p w14:paraId="03EB8BD4" w14:textId="2E709720" w:rsidR="00C7719B" w:rsidRDefault="00C7719B" w:rsidP="00C7719B">
      <w:pPr>
        <w:pStyle w:val="ListParagraph"/>
        <w:numPr>
          <w:ilvl w:val="0"/>
          <w:numId w:val="3"/>
        </w:numPr>
      </w:pPr>
      <w:r>
        <w:t xml:space="preserve">       </w:t>
      </w:r>
      <w:proofErr w:type="spellStart"/>
      <w:r>
        <w:t>Formating</w:t>
      </w:r>
      <w:proofErr w:type="spellEnd"/>
      <w:r>
        <w:t xml:space="preserve"> Converting Text</w:t>
      </w:r>
    </w:p>
    <w:p w14:paraId="11CDA7AE" w14:textId="0E9C740E" w:rsidR="00C7719B" w:rsidRDefault="00C7719B" w:rsidP="00C7719B">
      <w:pPr>
        <w:pStyle w:val="ListParagraph"/>
        <w:numPr>
          <w:ilvl w:val="1"/>
          <w:numId w:val="2"/>
        </w:numPr>
      </w:pPr>
      <w:r>
        <w:t xml:space="preserve">Implement </w:t>
      </w:r>
      <w:proofErr w:type="gramStart"/>
      <w:r>
        <w:t>classification</w:t>
      </w:r>
      <w:proofErr w:type="gramEnd"/>
    </w:p>
    <w:p w14:paraId="19A6688C" w14:textId="102BCAD3" w:rsidR="00C7719B" w:rsidRDefault="00C7719B" w:rsidP="00C7719B">
      <w:pPr>
        <w:pStyle w:val="ListParagraph"/>
        <w:numPr>
          <w:ilvl w:val="1"/>
          <w:numId w:val="2"/>
        </w:numPr>
      </w:pPr>
      <w:r>
        <w:t>Build Models</w:t>
      </w:r>
      <w:r>
        <w:t xml:space="preserve"> </w:t>
      </w:r>
      <w:proofErr w:type="gramStart"/>
      <w:r>
        <w:t>( Bag</w:t>
      </w:r>
      <w:proofErr w:type="gramEnd"/>
      <w:r>
        <w:t xml:space="preserve"> of Words)</w:t>
      </w:r>
    </w:p>
    <w:p w14:paraId="20058E64" w14:textId="1E18F3AB" w:rsidR="00C7719B" w:rsidRDefault="00C7719B" w:rsidP="00C7719B">
      <w:pPr>
        <w:pStyle w:val="ListParagraph"/>
        <w:numPr>
          <w:ilvl w:val="1"/>
          <w:numId w:val="2"/>
        </w:numPr>
      </w:pPr>
      <w:r>
        <w:t>Extract Features</w:t>
      </w:r>
    </w:p>
    <w:p w14:paraId="0F56FA60" w14:textId="6734EA58" w:rsidR="00C7719B" w:rsidRDefault="00C7719B" w:rsidP="00C7719B">
      <w:pPr>
        <w:pStyle w:val="ListParagraph"/>
        <w:numPr>
          <w:ilvl w:val="1"/>
          <w:numId w:val="2"/>
        </w:numPr>
      </w:pPr>
      <w:r>
        <w:t>Perform Sentimental analysis</w:t>
      </w:r>
      <w:r>
        <w:t xml:space="preserve"> (Logistic Regression Analysis)</w:t>
      </w:r>
    </w:p>
    <w:p w14:paraId="740F1E89" w14:textId="7A3A875E" w:rsidR="009C166E" w:rsidRDefault="009C166E" w:rsidP="00C7719B">
      <w:pPr>
        <w:pStyle w:val="ListParagraph"/>
        <w:numPr>
          <w:ilvl w:val="1"/>
          <w:numId w:val="2"/>
        </w:numPr>
      </w:pPr>
      <w:r>
        <w:t xml:space="preserve">Perform </w:t>
      </w:r>
      <w:proofErr w:type="gramStart"/>
      <w:r>
        <w:t>tests</w:t>
      </w:r>
      <w:proofErr w:type="gramEnd"/>
    </w:p>
    <w:p w14:paraId="537163D2" w14:textId="334F3888" w:rsidR="00C477B3" w:rsidRDefault="00C7719B" w:rsidP="00C7719B">
      <w:pPr>
        <w:pStyle w:val="ListParagraph"/>
        <w:numPr>
          <w:ilvl w:val="1"/>
          <w:numId w:val="2"/>
        </w:numPr>
      </w:pPr>
      <w:r>
        <w:t xml:space="preserve">Display </w:t>
      </w:r>
      <w:r w:rsidR="009C166E">
        <w:t>and analyze the results</w:t>
      </w:r>
      <w:r>
        <w:br/>
      </w:r>
      <w:r w:rsidR="00391D77">
        <w:br/>
      </w:r>
    </w:p>
    <w:p w14:paraId="542A674E" w14:textId="3B5AE160" w:rsidR="00625C6E" w:rsidRPr="00FC389C" w:rsidRDefault="00C7719B" w:rsidP="00625C6E">
      <w:pPr>
        <w:pStyle w:val="ListParagraph"/>
        <w:numPr>
          <w:ilvl w:val="0"/>
          <w:numId w:val="2"/>
        </w:numPr>
        <w:rPr>
          <w:b/>
          <w:bCs/>
        </w:rPr>
      </w:pPr>
      <w:r w:rsidRPr="00FC389C">
        <w:rPr>
          <w:b/>
          <w:bCs/>
        </w:rPr>
        <w:t>About the Data Set</w:t>
      </w:r>
      <w:r w:rsidR="00C477B3" w:rsidRPr="00FC389C">
        <w:rPr>
          <w:b/>
          <w:bCs/>
        </w:rPr>
        <w:br/>
      </w:r>
    </w:p>
    <w:p w14:paraId="033575BF" w14:textId="097F55C4" w:rsidR="00C477B3" w:rsidRDefault="0018097C" w:rsidP="00162313">
      <w:pPr>
        <w:pStyle w:val="ListParagraph"/>
        <w:jc w:val="both"/>
      </w:pPr>
      <w:r>
        <w:t>To</w:t>
      </w:r>
      <w:r w:rsidR="00C477B3">
        <w:t xml:space="preserve"> conduct this analysis, </w:t>
      </w:r>
      <w:r>
        <w:t xml:space="preserve">we scrapped the facilities reviews from the </w:t>
      </w:r>
      <w:proofErr w:type="spellStart"/>
      <w:r>
        <w:t>RateMd</w:t>
      </w:r>
      <w:proofErr w:type="spellEnd"/>
      <w:r>
        <w:t xml:space="preserve"> web site, </w:t>
      </w:r>
      <w:hyperlink r:id="rId8" w:history="1">
        <w:r w:rsidRPr="000A3863">
          <w:rPr>
            <w:rStyle w:val="Hyperlink"/>
          </w:rPr>
          <w:t>https://www.ratemds.com/facilities/</w:t>
        </w:r>
      </w:hyperlink>
      <w:r>
        <w:t>. This scrapping process covers the facilities in Canada without a region filter. We opted to use all data because we observed a trend to repetition in the ratings, and in this case, the size of our dataset needs to have at least four thousand reviews. We gathered around seven thousand facility reviews in all of Canada and defined the headers described below.</w:t>
      </w:r>
    </w:p>
    <w:p w14:paraId="566CAC86" w14:textId="7509EAE9" w:rsidR="0018097C" w:rsidRDefault="0018097C" w:rsidP="00162313">
      <w:pPr>
        <w:pStyle w:val="ListParagraph"/>
        <w:jc w:val="both"/>
      </w:pPr>
    </w:p>
    <w:p w14:paraId="1885DB04" w14:textId="05D156D8" w:rsidR="0018097C" w:rsidRDefault="0018097C" w:rsidP="00162313">
      <w:pPr>
        <w:pStyle w:val="ListParagraph"/>
        <w:jc w:val="both"/>
      </w:pPr>
      <w:r>
        <w:t>First Version of the Scrapped Data.</w:t>
      </w:r>
    </w:p>
    <w:p w14:paraId="5E825E1C" w14:textId="0F5F6B8D" w:rsidR="00C7719B" w:rsidRDefault="0018097C" w:rsidP="0018097C">
      <w:pPr>
        <w:pStyle w:val="ListParagraph"/>
        <w:jc w:val="both"/>
      </w:pPr>
      <w:r>
        <w:rPr>
          <w:noProof/>
        </w:rPr>
        <w:lastRenderedPageBreak/>
        <w:drawing>
          <wp:inline distT="0" distB="0" distL="0" distR="0" wp14:anchorId="38378874" wp14:editId="423A759F">
            <wp:extent cx="5943600" cy="24866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86660"/>
                    </a:xfrm>
                    <a:prstGeom prst="rect">
                      <a:avLst/>
                    </a:prstGeom>
                  </pic:spPr>
                </pic:pic>
              </a:graphicData>
            </a:graphic>
          </wp:inline>
        </w:drawing>
      </w:r>
    </w:p>
    <w:p w14:paraId="0D5573F0" w14:textId="5F520E03" w:rsidR="00C7719B" w:rsidRDefault="00C7719B" w:rsidP="00162313">
      <w:pPr>
        <w:pStyle w:val="ListParagraph"/>
        <w:jc w:val="both"/>
      </w:pPr>
    </w:p>
    <w:p w14:paraId="50548CC1" w14:textId="033F334B" w:rsidR="00143457" w:rsidRDefault="00FA3C37" w:rsidP="00162313">
      <w:pPr>
        <w:pStyle w:val="ListParagraph"/>
        <w:jc w:val="both"/>
      </w:pPr>
      <w:r>
        <w:t xml:space="preserve">Follow below the script created to scrap the data from </w:t>
      </w:r>
      <w:r w:rsidRPr="00FA3C37">
        <w:t>https://www.ratemds.com/facilities</w:t>
      </w:r>
      <w:r>
        <w:t>.</w:t>
      </w:r>
      <w:r>
        <w:br/>
      </w:r>
      <w:r w:rsidRPr="00FA3C37">
        <w:t xml:space="preserve">We are using </w:t>
      </w:r>
      <w:r w:rsidR="00A505FF">
        <w:t xml:space="preserve">a </w:t>
      </w:r>
      <w:r w:rsidRPr="00FA3C37">
        <w:t>cloud</w:t>
      </w:r>
      <w:r w:rsidR="00A505FF">
        <w:t xml:space="preserve"> </w:t>
      </w:r>
      <w:r w:rsidRPr="00FA3C37">
        <w:t xml:space="preserve">scraper to bypass </w:t>
      </w:r>
      <w:r w:rsidR="00A505FF">
        <w:t>the Cloudfl</w:t>
      </w:r>
      <w:r w:rsidRPr="00FA3C37">
        <w:t xml:space="preserve">are antibot agent. We have a base </w:t>
      </w:r>
      <w:r w:rsidR="00A505FF">
        <w:t>URL</w:t>
      </w:r>
      <w:r w:rsidRPr="00FA3C37">
        <w:t xml:space="preserve"> that is iterated each time we </w:t>
      </w:r>
      <w:r w:rsidRPr="00FA3C37">
        <w:t>must</w:t>
      </w:r>
      <w:r w:rsidRPr="00FA3C37">
        <w:t xml:space="preserve"> access the next page. We get into a page, fetch the facility name and total reviews for that facility. While scrapping</w:t>
      </w:r>
      <w:r w:rsidR="00A505FF">
        <w:t>,</w:t>
      </w:r>
      <w:r w:rsidRPr="00FA3C37">
        <w:t xml:space="preserve"> we encountered </w:t>
      </w:r>
      <w:r w:rsidR="00A505FF">
        <w:t>significantl</w:t>
      </w:r>
      <w:r w:rsidRPr="00FA3C37">
        <w:t>y less recent data</w:t>
      </w:r>
      <w:r w:rsidR="00A505FF">
        <w:t>;</w:t>
      </w:r>
      <w:r w:rsidRPr="00FA3C37">
        <w:t xml:space="preserve"> </w:t>
      </w:r>
      <w:r w:rsidRPr="00FA3C37">
        <w:t>hence,</w:t>
      </w:r>
      <w:r w:rsidRPr="00FA3C37">
        <w:t xml:space="preserve"> we could not perform our analysis over the </w:t>
      </w:r>
      <w:r w:rsidRPr="00FA3C37">
        <w:t>countermeasure</w:t>
      </w:r>
      <w:r w:rsidR="00A505FF">
        <w:t>'</w:t>
      </w:r>
      <w:r w:rsidRPr="00FA3C37">
        <w:t>s</w:t>
      </w:r>
      <w:r w:rsidRPr="00FA3C37">
        <w:t xml:space="preserve"> facility might be taking or should take in this pandemic. But we went further and scrapped all four ratings in a list, then divided that list into four ratings.</w:t>
      </w:r>
    </w:p>
    <w:p w14:paraId="62C87542" w14:textId="5923DFFB" w:rsidR="00FA3C37" w:rsidRDefault="00143457" w:rsidP="00162313">
      <w:pPr>
        <w:pStyle w:val="ListParagraph"/>
        <w:jc w:val="both"/>
      </w:pPr>
      <w:r>
        <w:br/>
      </w:r>
    </w:p>
    <w:p w14:paraId="69F07A74" w14:textId="07EB90C2" w:rsidR="00FA3C37" w:rsidRDefault="00FA3C37" w:rsidP="00162313">
      <w:pPr>
        <w:pStyle w:val="ListParagraph"/>
        <w:jc w:val="both"/>
      </w:pPr>
      <w:r>
        <w:rPr>
          <w:noProof/>
        </w:rPr>
        <w:lastRenderedPageBreak/>
        <w:drawing>
          <wp:anchor distT="0" distB="0" distL="114300" distR="114300" simplePos="0" relativeHeight="251672576" behindDoc="1" locked="0" layoutInCell="1" allowOverlap="1" wp14:anchorId="4BB4EB03" wp14:editId="361FCD57">
            <wp:simplePos x="0" y="0"/>
            <wp:positionH relativeFrom="column">
              <wp:posOffset>645886</wp:posOffset>
            </wp:positionH>
            <wp:positionV relativeFrom="paragraph">
              <wp:posOffset>13244</wp:posOffset>
            </wp:positionV>
            <wp:extent cx="4944745" cy="4733925"/>
            <wp:effectExtent l="0" t="0" r="8255" b="9525"/>
            <wp:wrapTight wrapText="bothSides">
              <wp:wrapPolygon edited="0">
                <wp:start x="0" y="0"/>
                <wp:lineTo x="0" y="21557"/>
                <wp:lineTo x="21553" y="21557"/>
                <wp:lineTo x="21553"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944745" cy="4733925"/>
                    </a:xfrm>
                    <a:prstGeom prst="rect">
                      <a:avLst/>
                    </a:prstGeom>
                  </pic:spPr>
                </pic:pic>
              </a:graphicData>
            </a:graphic>
            <wp14:sizeRelH relativeFrom="margin">
              <wp14:pctWidth>0</wp14:pctWidth>
            </wp14:sizeRelH>
            <wp14:sizeRelV relativeFrom="margin">
              <wp14:pctHeight>0</wp14:pctHeight>
            </wp14:sizeRelV>
          </wp:anchor>
        </w:drawing>
      </w:r>
      <w:r>
        <w:br/>
      </w:r>
      <w:r>
        <w:br/>
      </w:r>
    </w:p>
    <w:p w14:paraId="70EA7A42" w14:textId="770D98BC" w:rsidR="0018097C" w:rsidRPr="00FC389C" w:rsidRDefault="0018097C" w:rsidP="0018097C">
      <w:pPr>
        <w:pStyle w:val="ListParagraph"/>
        <w:numPr>
          <w:ilvl w:val="0"/>
          <w:numId w:val="2"/>
        </w:numPr>
        <w:rPr>
          <w:b/>
          <w:bCs/>
        </w:rPr>
      </w:pPr>
      <w:r w:rsidRPr="00FC389C">
        <w:rPr>
          <w:b/>
          <w:bCs/>
        </w:rPr>
        <w:t>Challenges</w:t>
      </w:r>
      <w:r w:rsidRPr="00FC389C">
        <w:rPr>
          <w:b/>
          <w:bCs/>
        </w:rPr>
        <w:br/>
      </w:r>
    </w:p>
    <w:p w14:paraId="6E6124CB" w14:textId="6E2E94B7" w:rsidR="0018097C" w:rsidRDefault="0018097C" w:rsidP="0018097C">
      <w:pPr>
        <w:pStyle w:val="ListParagraph"/>
        <w:numPr>
          <w:ilvl w:val="1"/>
          <w:numId w:val="2"/>
        </w:numPr>
      </w:pPr>
      <w:r>
        <w:t xml:space="preserve">Identify the proper approach to </w:t>
      </w:r>
      <w:r w:rsidRPr="00053DA9">
        <w:t>the sentiment</w:t>
      </w:r>
      <w:r>
        <w:t xml:space="preserve"> and bring them into classes; we extracted the features gathered with the analysis and used models such as BOW (bag of words) to remove them and build text classification models</w:t>
      </w:r>
      <w:r w:rsidRPr="00053DA9">
        <w:t xml:space="preserve"> (TF-IDF).</w:t>
      </w:r>
    </w:p>
    <w:p w14:paraId="6D08A6FB" w14:textId="77777777" w:rsidR="0018097C" w:rsidRDefault="0018097C" w:rsidP="0018097C">
      <w:pPr>
        <w:pStyle w:val="ListParagraph"/>
        <w:ind w:left="1800"/>
      </w:pPr>
    </w:p>
    <w:p w14:paraId="5FF20F01" w14:textId="77777777" w:rsidR="004F6A50" w:rsidRDefault="0018097C" w:rsidP="0018097C">
      <w:pPr>
        <w:pStyle w:val="ListParagraph"/>
        <w:numPr>
          <w:ilvl w:val="1"/>
          <w:numId w:val="2"/>
        </w:numPr>
      </w:pPr>
      <w:r>
        <w:t xml:space="preserve">As mentioned in the previous section, dealing with the data was challenging because it tends to </w:t>
      </w:r>
      <w:r w:rsidR="004F6A50">
        <w:t xml:space="preserve">disproportional for positive reviews. </w:t>
      </w:r>
      <w:r>
        <w:t>A considerable percentage of the reviews are positive, so we should find a method that could bring the model's reasonable accuracy and make this prediction meaningful.</w:t>
      </w:r>
    </w:p>
    <w:p w14:paraId="6436913F" w14:textId="77777777" w:rsidR="004F6A50" w:rsidRDefault="004F6A50" w:rsidP="004F6A50">
      <w:pPr>
        <w:pStyle w:val="ListParagraph"/>
      </w:pPr>
    </w:p>
    <w:p w14:paraId="03ED1411" w14:textId="6DE9B9E4" w:rsidR="0018097C" w:rsidRDefault="004F6A50" w:rsidP="0018097C">
      <w:pPr>
        <w:pStyle w:val="ListParagraph"/>
        <w:numPr>
          <w:ilvl w:val="1"/>
          <w:numId w:val="2"/>
        </w:numPr>
      </w:pPr>
      <w:r>
        <w:t>The Scrapping of review details was complex to build.</w:t>
      </w:r>
      <w:r w:rsidR="0018097C">
        <w:br/>
      </w:r>
    </w:p>
    <w:p w14:paraId="7E2F77CD" w14:textId="7EE00891" w:rsidR="004F6A50" w:rsidRPr="004F6A50" w:rsidRDefault="0018097C" w:rsidP="004F6A50">
      <w:pPr>
        <w:pStyle w:val="ListParagraph"/>
        <w:numPr>
          <w:ilvl w:val="1"/>
          <w:numId w:val="2"/>
        </w:numPr>
      </w:pPr>
      <w:r>
        <w:t xml:space="preserve">Get the data in </w:t>
      </w:r>
      <w:proofErr w:type="spellStart"/>
      <w:r>
        <w:t>RateMd</w:t>
      </w:r>
      <w:proofErr w:type="spellEnd"/>
      <w:r>
        <w:t xml:space="preserve">. As a security method, the </w:t>
      </w:r>
      <w:proofErr w:type="spellStart"/>
      <w:r>
        <w:t>RateMd</w:t>
      </w:r>
      <w:proofErr w:type="spellEnd"/>
      <w:r>
        <w:t xml:space="preserve"> web site has a block that avoids the first attempt of </w:t>
      </w:r>
      <w:r w:rsidR="004F6A50">
        <w:t>S</w:t>
      </w:r>
      <w:r>
        <w:t xml:space="preserve">crapping. To bypass it, we used </w:t>
      </w:r>
      <w:proofErr w:type="spellStart"/>
      <w:proofErr w:type="gramStart"/>
      <w:r>
        <w:t>CloudScrapper</w:t>
      </w:r>
      <w:proofErr w:type="spellEnd"/>
      <w:r>
        <w:t>(</w:t>
      </w:r>
      <w:proofErr w:type="gramEnd"/>
      <w:r>
        <w:rPr>
          <w:rFonts w:ascii="Source Sans Pro" w:hAnsi="Source Sans Pro"/>
          <w:color w:val="464646"/>
          <w:shd w:val="clear" w:color="auto" w:fill="FDFDFD"/>
        </w:rPr>
        <w:t>bypass Cloudflare's antibot pag</w:t>
      </w:r>
      <w:r>
        <w:rPr>
          <w:rFonts w:ascii="Source Sans Pro" w:hAnsi="Source Sans Pro"/>
          <w:color w:val="464646"/>
          <w:shd w:val="clear" w:color="auto" w:fill="FDFDFD"/>
        </w:rPr>
        <w:t>e). Before that, we made several attempts without success.</w:t>
      </w:r>
      <w:r w:rsidR="004F6A50">
        <w:rPr>
          <w:rFonts w:ascii="Source Sans Pro" w:hAnsi="Source Sans Pro"/>
          <w:color w:val="464646"/>
          <w:shd w:val="clear" w:color="auto" w:fill="FDFDFD"/>
        </w:rPr>
        <w:br/>
      </w:r>
    </w:p>
    <w:p w14:paraId="4F53C77F" w14:textId="7BC7628F" w:rsidR="0018097C" w:rsidRPr="004F6A50" w:rsidRDefault="004F6A50" w:rsidP="004F6A50">
      <w:pPr>
        <w:pStyle w:val="ListParagraph"/>
        <w:numPr>
          <w:ilvl w:val="1"/>
          <w:numId w:val="2"/>
        </w:numPr>
      </w:pPr>
      <w:r>
        <w:rPr>
          <w:rFonts w:ascii="Source Sans Pro" w:hAnsi="Source Sans Pro"/>
          <w:color w:val="464646"/>
          <w:shd w:val="clear" w:color="auto" w:fill="FDFDFD"/>
        </w:rPr>
        <w:lastRenderedPageBreak/>
        <w:t>Tuning the</w:t>
      </w:r>
      <w:r w:rsidR="00A505FF">
        <w:rPr>
          <w:rFonts w:ascii="Source Sans Pro" w:hAnsi="Source Sans Pro"/>
          <w:color w:val="464646"/>
          <w:shd w:val="clear" w:color="auto" w:fill="FDFDFD"/>
        </w:rPr>
        <w:t xml:space="preserve"> models</w:t>
      </w:r>
      <w:r>
        <w:rPr>
          <w:rFonts w:ascii="Source Sans Pro" w:hAnsi="Source Sans Pro"/>
          <w:color w:val="464646"/>
          <w:shd w:val="clear" w:color="auto" w:fill="FDFDFD"/>
        </w:rPr>
        <w:t xml:space="preserve"> to make t</w:t>
      </w:r>
      <w:r w:rsidR="00A505FF">
        <w:rPr>
          <w:rFonts w:ascii="Source Sans Pro" w:hAnsi="Source Sans Pro"/>
          <w:color w:val="464646"/>
          <w:shd w:val="clear" w:color="auto" w:fill="FDFDFD"/>
        </w:rPr>
        <w:t xml:space="preserve">he prediction </w:t>
      </w:r>
      <w:r>
        <w:rPr>
          <w:rFonts w:ascii="Source Sans Pro" w:hAnsi="Source Sans Pro"/>
          <w:color w:val="464646"/>
          <w:shd w:val="clear" w:color="auto" w:fill="FDFDFD"/>
        </w:rPr>
        <w:t>meaningful.</w:t>
      </w:r>
      <w:r w:rsidR="0018097C">
        <w:br/>
      </w:r>
      <w:r w:rsidR="0018097C">
        <w:br/>
      </w:r>
    </w:p>
    <w:p w14:paraId="05CEAAFF" w14:textId="3FD81F3B" w:rsidR="00FC389C" w:rsidRDefault="0018097C" w:rsidP="00FC389C">
      <w:pPr>
        <w:pStyle w:val="ListParagraph"/>
        <w:numPr>
          <w:ilvl w:val="0"/>
          <w:numId w:val="2"/>
        </w:numPr>
        <w:jc w:val="both"/>
        <w:rPr>
          <w:b/>
          <w:bCs/>
        </w:rPr>
      </w:pPr>
      <w:r w:rsidRPr="00FC389C">
        <w:rPr>
          <w:b/>
          <w:bCs/>
        </w:rPr>
        <w:t>Analytic Techniques Used in this project</w:t>
      </w:r>
      <w:r w:rsidR="00773970" w:rsidRPr="00FC389C">
        <w:rPr>
          <w:b/>
          <w:bCs/>
        </w:rPr>
        <w:t xml:space="preserve"> </w:t>
      </w:r>
      <w:r w:rsidR="00FC389C">
        <w:rPr>
          <w:b/>
          <w:bCs/>
        </w:rPr>
        <w:t xml:space="preserve">and </w:t>
      </w:r>
      <w:proofErr w:type="gramStart"/>
      <w:r w:rsidR="00FC389C">
        <w:rPr>
          <w:b/>
          <w:bCs/>
        </w:rPr>
        <w:t>Outcomes</w:t>
      </w:r>
      <w:proofErr w:type="gramEnd"/>
    </w:p>
    <w:p w14:paraId="5625CBE5" w14:textId="77777777" w:rsidR="0046521F" w:rsidRDefault="0046521F" w:rsidP="00FC389C">
      <w:pPr>
        <w:pStyle w:val="ListParagraph"/>
        <w:jc w:val="both"/>
      </w:pPr>
    </w:p>
    <w:p w14:paraId="5088EBBE" w14:textId="54459766" w:rsidR="0046521F" w:rsidRDefault="0046521F" w:rsidP="0046521F">
      <w:pPr>
        <w:pStyle w:val="ListParagraph"/>
        <w:numPr>
          <w:ilvl w:val="1"/>
          <w:numId w:val="2"/>
        </w:numPr>
        <w:ind w:left="1440" w:hanging="360"/>
      </w:pPr>
      <w:r>
        <w:t>Exploratory Analysis</w:t>
      </w:r>
    </w:p>
    <w:p w14:paraId="0CCE00F8" w14:textId="4D3E04FC" w:rsidR="00FA3C37" w:rsidRDefault="00FA3C37" w:rsidP="0046521F">
      <w:pPr>
        <w:pStyle w:val="ListParagraph"/>
        <w:numPr>
          <w:ilvl w:val="1"/>
          <w:numId w:val="2"/>
        </w:numPr>
        <w:ind w:left="1440" w:hanging="360"/>
      </w:pPr>
      <w:r>
        <w:t>Scrapping</w:t>
      </w:r>
    </w:p>
    <w:p w14:paraId="030C01B6" w14:textId="7BADAB13" w:rsidR="0046521F" w:rsidRDefault="0046521F" w:rsidP="0046521F">
      <w:pPr>
        <w:pStyle w:val="ListParagraph"/>
        <w:numPr>
          <w:ilvl w:val="1"/>
          <w:numId w:val="2"/>
        </w:numPr>
        <w:ind w:left="1440" w:hanging="360"/>
      </w:pPr>
      <w:r w:rsidRPr="009A485F">
        <w:t>Text Analytics and NLP</w:t>
      </w:r>
      <w:r>
        <w:t xml:space="preserve"> (</w:t>
      </w:r>
      <w:r w:rsidRPr="009A485F">
        <w:t>Natural language processing</w:t>
      </w:r>
      <w:r>
        <w:t>)</w:t>
      </w:r>
    </w:p>
    <w:p w14:paraId="6F4D2B81" w14:textId="6A5340C5" w:rsidR="0046521F" w:rsidRDefault="0046521F" w:rsidP="0046521F">
      <w:pPr>
        <w:pStyle w:val="ListParagraph"/>
        <w:numPr>
          <w:ilvl w:val="1"/>
          <w:numId w:val="2"/>
        </w:numPr>
        <w:ind w:left="1440" w:hanging="360"/>
      </w:pPr>
      <w:r>
        <w:t>Text Mining Classification</w:t>
      </w:r>
    </w:p>
    <w:p w14:paraId="68D9EA9B" w14:textId="39564F81" w:rsidR="0046521F" w:rsidRDefault="0046521F" w:rsidP="0046521F">
      <w:pPr>
        <w:pStyle w:val="ListParagraph"/>
        <w:numPr>
          <w:ilvl w:val="1"/>
          <w:numId w:val="2"/>
        </w:numPr>
        <w:ind w:left="1440" w:hanging="360"/>
      </w:pPr>
      <w:r>
        <w:t xml:space="preserve">Perform </w:t>
      </w:r>
      <w:r w:rsidRPr="00614545">
        <w:t xml:space="preserve">Text Analysis Operations using </w:t>
      </w:r>
      <w:r w:rsidRPr="0046521F">
        <w:t>NLTK</w:t>
      </w:r>
      <w:r>
        <w:t xml:space="preserve"> (we started with spark, but we got problems and alter to NLTK)</w:t>
      </w:r>
    </w:p>
    <w:p w14:paraId="3F34CDD9" w14:textId="4697EE70" w:rsidR="0046521F" w:rsidRDefault="0046521F" w:rsidP="0046521F">
      <w:pPr>
        <w:pStyle w:val="ListParagraph"/>
        <w:numPr>
          <w:ilvl w:val="1"/>
          <w:numId w:val="2"/>
        </w:numPr>
        <w:ind w:left="1440" w:hanging="360"/>
      </w:pPr>
      <w:r>
        <w:t>Bag of Words</w:t>
      </w:r>
    </w:p>
    <w:p w14:paraId="6E4E46E1" w14:textId="5E8D74B2" w:rsidR="0046521F" w:rsidRDefault="0046521F" w:rsidP="0046521F">
      <w:pPr>
        <w:pStyle w:val="ListParagraph"/>
        <w:numPr>
          <w:ilvl w:val="1"/>
          <w:numId w:val="2"/>
        </w:numPr>
        <w:ind w:left="1440" w:hanging="360"/>
      </w:pPr>
      <w:r>
        <w:t>Logistic Regression</w:t>
      </w:r>
    </w:p>
    <w:p w14:paraId="1FD49C7E" w14:textId="136855CA" w:rsidR="0046521F" w:rsidRDefault="0046521F" w:rsidP="0046521F">
      <w:pPr>
        <w:pStyle w:val="ListParagraph"/>
        <w:numPr>
          <w:ilvl w:val="1"/>
          <w:numId w:val="2"/>
        </w:numPr>
        <w:ind w:left="1440" w:hanging="360"/>
      </w:pPr>
      <w:r w:rsidRPr="0046521F">
        <w:t>Lemmatization</w:t>
      </w:r>
      <w:r>
        <w:t xml:space="preserve"> (</w:t>
      </w:r>
      <w:r w:rsidRPr="0046521F">
        <w:t>reduces words to their base word</w:t>
      </w:r>
      <w:r>
        <w:t>)</w:t>
      </w:r>
    </w:p>
    <w:p w14:paraId="0B0A24D6" w14:textId="77777777" w:rsidR="0046521F" w:rsidRDefault="0046521F" w:rsidP="0046521F">
      <w:pPr>
        <w:pStyle w:val="ListParagraph"/>
        <w:numPr>
          <w:ilvl w:val="1"/>
          <w:numId w:val="2"/>
        </w:numPr>
        <w:ind w:left="1440" w:hanging="360"/>
      </w:pPr>
      <w:r>
        <w:t>Tokenization (word, sentences)</w:t>
      </w:r>
    </w:p>
    <w:p w14:paraId="1F33E822" w14:textId="77777777" w:rsidR="0046521F" w:rsidRDefault="0046521F" w:rsidP="0046521F">
      <w:pPr>
        <w:pStyle w:val="ListParagraph"/>
        <w:numPr>
          <w:ilvl w:val="1"/>
          <w:numId w:val="2"/>
        </w:numPr>
        <w:ind w:left="1440" w:hanging="360"/>
      </w:pPr>
      <w:r>
        <w:t>Frequency Distribution</w:t>
      </w:r>
    </w:p>
    <w:p w14:paraId="255D1148" w14:textId="53E4D0BE" w:rsidR="0046521F" w:rsidRDefault="0046521F" w:rsidP="0046521F">
      <w:pPr>
        <w:pStyle w:val="ListParagraph"/>
        <w:numPr>
          <w:ilvl w:val="1"/>
          <w:numId w:val="2"/>
        </w:numPr>
        <w:ind w:left="1440" w:hanging="360"/>
      </w:pPr>
      <w:r>
        <w:t xml:space="preserve">Eliminating </w:t>
      </w:r>
      <w:r>
        <w:t>Stop Word</w:t>
      </w:r>
    </w:p>
    <w:p w14:paraId="7E6CC215" w14:textId="77777777" w:rsidR="0046521F" w:rsidRDefault="0046521F" w:rsidP="0046521F">
      <w:pPr>
        <w:pStyle w:val="ListParagraph"/>
        <w:numPr>
          <w:ilvl w:val="1"/>
          <w:numId w:val="2"/>
        </w:numPr>
        <w:ind w:left="1440" w:hanging="360"/>
      </w:pPr>
      <w:r>
        <w:t>Sentimental Analysis</w:t>
      </w:r>
    </w:p>
    <w:p w14:paraId="41CE83ED" w14:textId="40C4BA24" w:rsidR="00FC389C" w:rsidRDefault="00FC389C" w:rsidP="00FC389C">
      <w:pPr>
        <w:pStyle w:val="ListParagraph"/>
        <w:jc w:val="both"/>
      </w:pPr>
      <w:r>
        <w:br/>
        <w:t>We performed an exploratory analysis with a text-mining classification model using a bag of words and logistic regression. We are using a different approach rather than the one that was mentioned in the proposal. As we opted for the logistic regression, we should separate the reviews in good or bad based on the rating score. Besides, it is interesting to know each word's coefficient, specifically for each group (Cleanliness, Services and Values). But first, we extract a big picture of the sample.</w:t>
      </w:r>
    </w:p>
    <w:p w14:paraId="58A66311" w14:textId="023369C2" w:rsidR="00FC389C" w:rsidRDefault="00FC389C" w:rsidP="00FC389C">
      <w:pPr>
        <w:pStyle w:val="ListParagraph"/>
        <w:jc w:val="both"/>
      </w:pPr>
    </w:p>
    <w:p w14:paraId="096CDE25" w14:textId="2A1E5685" w:rsidR="00FC389C" w:rsidRDefault="00FC389C" w:rsidP="00FC389C">
      <w:pPr>
        <w:pStyle w:val="ListParagraph"/>
        <w:jc w:val="both"/>
        <w:rPr>
          <w:b/>
          <w:bCs/>
        </w:rPr>
      </w:pPr>
      <w:r w:rsidRPr="00FC389C">
        <w:drawing>
          <wp:inline distT="0" distB="0" distL="0" distR="0" wp14:anchorId="44EA13D3" wp14:editId="63074CE8">
            <wp:extent cx="4543425" cy="2333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43425" cy="2333625"/>
                    </a:xfrm>
                    <a:prstGeom prst="rect">
                      <a:avLst/>
                    </a:prstGeom>
                  </pic:spPr>
                </pic:pic>
              </a:graphicData>
            </a:graphic>
          </wp:inline>
        </w:drawing>
      </w:r>
    </w:p>
    <w:p w14:paraId="68E9F7EB" w14:textId="1D80751E" w:rsidR="00FC389C" w:rsidRDefault="00FC389C" w:rsidP="00FC389C">
      <w:pPr>
        <w:pStyle w:val="ListParagraph"/>
        <w:jc w:val="both"/>
        <w:rPr>
          <w:b/>
          <w:bCs/>
        </w:rPr>
      </w:pPr>
    </w:p>
    <w:p w14:paraId="6419C9B3" w14:textId="3B168862" w:rsidR="00FC389C" w:rsidRPr="00FC389C" w:rsidRDefault="00FC389C" w:rsidP="00FC389C">
      <w:pPr>
        <w:pStyle w:val="ListParagraph"/>
        <w:jc w:val="both"/>
      </w:pPr>
      <w:r w:rsidRPr="00FC389C">
        <w:t xml:space="preserve">We can observe the mean for each category got a high </w:t>
      </w:r>
      <w:r>
        <w:t>mean. However, services and Values have a slightly lower result than others. In this case, the model can clarify the results above.</w:t>
      </w:r>
      <w:r>
        <w:br/>
        <w:t>The prints below can prove that we have a disproportional amount of 5 stars reviews.</w:t>
      </w:r>
    </w:p>
    <w:p w14:paraId="31EE4D8C" w14:textId="50ED49FC" w:rsidR="00FC389C" w:rsidRDefault="00FC389C" w:rsidP="00FC389C">
      <w:pPr>
        <w:pStyle w:val="ListParagraph"/>
        <w:jc w:val="both"/>
      </w:pPr>
      <w:r>
        <w:rPr>
          <w:noProof/>
        </w:rPr>
        <w:lastRenderedPageBreak/>
        <w:drawing>
          <wp:anchor distT="0" distB="0" distL="114300" distR="114300" simplePos="0" relativeHeight="251667456" behindDoc="1" locked="0" layoutInCell="1" allowOverlap="1" wp14:anchorId="002A74F4" wp14:editId="3213C9B6">
            <wp:simplePos x="0" y="0"/>
            <wp:positionH relativeFrom="margin">
              <wp:posOffset>419100</wp:posOffset>
            </wp:positionH>
            <wp:positionV relativeFrom="paragraph">
              <wp:posOffset>1727200</wp:posOffset>
            </wp:positionV>
            <wp:extent cx="4641850" cy="2394585"/>
            <wp:effectExtent l="0" t="0" r="6350" b="5715"/>
            <wp:wrapTight wrapText="bothSides">
              <wp:wrapPolygon edited="0">
                <wp:start x="0" y="0"/>
                <wp:lineTo x="0" y="21480"/>
                <wp:lineTo x="21541" y="21480"/>
                <wp:lineTo x="2154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641850" cy="23945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1" locked="0" layoutInCell="1" allowOverlap="1" wp14:anchorId="07E6C5E5" wp14:editId="44005E2E">
            <wp:simplePos x="0" y="0"/>
            <wp:positionH relativeFrom="column">
              <wp:posOffset>4470400</wp:posOffset>
            </wp:positionH>
            <wp:positionV relativeFrom="paragraph">
              <wp:posOffset>88900</wp:posOffset>
            </wp:positionV>
            <wp:extent cx="2066925" cy="1466850"/>
            <wp:effectExtent l="0" t="0" r="9525" b="0"/>
            <wp:wrapTight wrapText="bothSides">
              <wp:wrapPolygon edited="0">
                <wp:start x="0" y="0"/>
                <wp:lineTo x="0" y="21319"/>
                <wp:lineTo x="21500" y="21319"/>
                <wp:lineTo x="2150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66925" cy="14668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0A740824" wp14:editId="7FB69C78">
            <wp:simplePos x="0" y="0"/>
            <wp:positionH relativeFrom="margin">
              <wp:posOffset>1917700</wp:posOffset>
            </wp:positionH>
            <wp:positionV relativeFrom="paragraph">
              <wp:posOffset>38100</wp:posOffset>
            </wp:positionV>
            <wp:extent cx="2508250" cy="1604645"/>
            <wp:effectExtent l="0" t="0" r="6350" b="0"/>
            <wp:wrapTight wrapText="bothSides">
              <wp:wrapPolygon edited="0">
                <wp:start x="0" y="0"/>
                <wp:lineTo x="0" y="21284"/>
                <wp:lineTo x="21491" y="21284"/>
                <wp:lineTo x="2149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508250" cy="16046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78B5BD0A" wp14:editId="44C76CA4">
            <wp:simplePos x="0" y="0"/>
            <wp:positionH relativeFrom="column">
              <wp:posOffset>-419100</wp:posOffset>
            </wp:positionH>
            <wp:positionV relativeFrom="paragraph">
              <wp:posOffset>50800</wp:posOffset>
            </wp:positionV>
            <wp:extent cx="2463800" cy="1542415"/>
            <wp:effectExtent l="0" t="0" r="0" b="635"/>
            <wp:wrapTight wrapText="bothSides">
              <wp:wrapPolygon edited="0">
                <wp:start x="0" y="0"/>
                <wp:lineTo x="0" y="21342"/>
                <wp:lineTo x="21377" y="21342"/>
                <wp:lineTo x="213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63800" cy="1542415"/>
                    </a:xfrm>
                    <a:prstGeom prst="rect">
                      <a:avLst/>
                    </a:prstGeom>
                  </pic:spPr>
                </pic:pic>
              </a:graphicData>
            </a:graphic>
            <wp14:sizeRelH relativeFrom="margin">
              <wp14:pctWidth>0</wp14:pctWidth>
            </wp14:sizeRelH>
            <wp14:sizeRelV relativeFrom="margin">
              <wp14:pctHeight>0</wp14:pctHeight>
            </wp14:sizeRelV>
          </wp:anchor>
        </w:drawing>
      </w:r>
      <w:r>
        <w:br/>
      </w:r>
    </w:p>
    <w:p w14:paraId="1016F223" w14:textId="351D489A" w:rsidR="00FC389C" w:rsidRDefault="00FC389C" w:rsidP="00FC389C">
      <w:pPr>
        <w:pStyle w:val="ListParagraph"/>
        <w:jc w:val="both"/>
      </w:pPr>
    </w:p>
    <w:p w14:paraId="3AF9980F" w14:textId="573212E1" w:rsidR="00FC389C" w:rsidRDefault="00FC389C" w:rsidP="00FC389C">
      <w:pPr>
        <w:pStyle w:val="ListParagraph"/>
        <w:jc w:val="both"/>
      </w:pPr>
    </w:p>
    <w:p w14:paraId="29438C81" w14:textId="4537380C" w:rsidR="00FC389C" w:rsidRDefault="00FC389C" w:rsidP="00FC389C">
      <w:pPr>
        <w:pStyle w:val="ListParagraph"/>
        <w:jc w:val="both"/>
      </w:pPr>
    </w:p>
    <w:p w14:paraId="7203903D" w14:textId="330512EA" w:rsidR="00FC389C" w:rsidRDefault="00FC389C" w:rsidP="00FC389C">
      <w:pPr>
        <w:pStyle w:val="ListParagraph"/>
        <w:jc w:val="both"/>
      </w:pPr>
    </w:p>
    <w:p w14:paraId="4D0ADA0A" w14:textId="614FCE26" w:rsidR="00FC389C" w:rsidRDefault="00FC389C" w:rsidP="00FC389C">
      <w:pPr>
        <w:pStyle w:val="ListParagraph"/>
        <w:jc w:val="both"/>
      </w:pPr>
    </w:p>
    <w:p w14:paraId="35C360FC" w14:textId="3FF197C8" w:rsidR="00FC389C" w:rsidRDefault="00FC389C" w:rsidP="00FC389C">
      <w:pPr>
        <w:pStyle w:val="ListParagraph"/>
        <w:jc w:val="both"/>
      </w:pPr>
    </w:p>
    <w:p w14:paraId="1391B676" w14:textId="2BE6B7AA" w:rsidR="00FC389C" w:rsidRDefault="00FC389C" w:rsidP="00FC389C">
      <w:pPr>
        <w:pStyle w:val="ListParagraph"/>
        <w:jc w:val="both"/>
      </w:pPr>
    </w:p>
    <w:p w14:paraId="316FED69" w14:textId="719EB5C6" w:rsidR="00FC389C" w:rsidRDefault="00FC389C" w:rsidP="00FC389C">
      <w:pPr>
        <w:pStyle w:val="ListParagraph"/>
        <w:jc w:val="both"/>
      </w:pPr>
    </w:p>
    <w:p w14:paraId="7730FADD" w14:textId="77777777" w:rsidR="00FC389C" w:rsidRDefault="00FC389C" w:rsidP="00FC389C">
      <w:pPr>
        <w:pStyle w:val="ListParagraph"/>
        <w:jc w:val="both"/>
      </w:pPr>
    </w:p>
    <w:p w14:paraId="17469DFD" w14:textId="77777777" w:rsidR="00FC389C" w:rsidRDefault="00FC389C" w:rsidP="00FC389C">
      <w:pPr>
        <w:pStyle w:val="ListParagraph"/>
        <w:jc w:val="both"/>
      </w:pPr>
    </w:p>
    <w:p w14:paraId="0F6864A0" w14:textId="5299C231" w:rsidR="00FC389C" w:rsidRDefault="00FC389C" w:rsidP="00FC389C">
      <w:pPr>
        <w:pStyle w:val="ListParagraph"/>
        <w:jc w:val="both"/>
      </w:pPr>
    </w:p>
    <w:p w14:paraId="31849062" w14:textId="700B9651" w:rsidR="00FC389C" w:rsidRDefault="00FC389C" w:rsidP="00FC389C">
      <w:pPr>
        <w:pStyle w:val="ListParagraph"/>
        <w:jc w:val="both"/>
      </w:pPr>
    </w:p>
    <w:p w14:paraId="2D9D71DE" w14:textId="52FBA4FF" w:rsidR="00FC389C" w:rsidRDefault="00FC389C" w:rsidP="00FC389C">
      <w:pPr>
        <w:pStyle w:val="ListParagraph"/>
        <w:jc w:val="both"/>
      </w:pPr>
      <w:r>
        <w:t>To perform logistic regression, we need to delete the ratings with the value of 3, due it is neutral on a scale from 1 to 5.</w:t>
      </w:r>
      <w:r w:rsidR="004F6A50">
        <w:t xml:space="preserve"> For this analysis, </w:t>
      </w:r>
      <w:r w:rsidR="004F6A50">
        <w:tab/>
        <w:t>the number 3 does not offer any sentimental insight and can be discarded to perform logistic regression.</w:t>
      </w:r>
      <w:r w:rsidR="00F00618">
        <w:t xml:space="preserve"> This step was repeated for each category.</w:t>
      </w:r>
    </w:p>
    <w:p w14:paraId="2D307640" w14:textId="199E451E" w:rsidR="00F00618" w:rsidRDefault="004F6A50" w:rsidP="00F00618">
      <w:pPr>
        <w:pStyle w:val="ListParagraph"/>
        <w:jc w:val="both"/>
      </w:pPr>
      <w:r>
        <w:rPr>
          <w:b/>
          <w:bCs/>
        </w:rPr>
        <w:br/>
      </w:r>
      <w:r w:rsidRPr="004F6A50">
        <w:t>The creation of a binary class is necessary to divide the groups into good or bad reviews, according</w:t>
      </w:r>
      <w:r>
        <w:t xml:space="preserve"> to</w:t>
      </w:r>
      <w:r w:rsidRPr="004F6A50">
        <w:t xml:space="preserve"> the prepared scale removing the number 3 as mentioned above.</w:t>
      </w:r>
    </w:p>
    <w:p w14:paraId="68852E61" w14:textId="41A92DE2" w:rsidR="0046521F" w:rsidRPr="0046521F" w:rsidRDefault="00F00618" w:rsidP="0046521F">
      <w:pPr>
        <w:pStyle w:val="ListParagraph"/>
        <w:jc w:val="both"/>
      </w:pPr>
      <w:r>
        <w:rPr>
          <w:noProof/>
        </w:rPr>
        <w:drawing>
          <wp:anchor distT="0" distB="0" distL="114300" distR="114300" simplePos="0" relativeHeight="251669504" behindDoc="1" locked="0" layoutInCell="1" allowOverlap="1" wp14:anchorId="452DC83C" wp14:editId="336C4CC5">
            <wp:simplePos x="0" y="0"/>
            <wp:positionH relativeFrom="column">
              <wp:posOffset>354497</wp:posOffset>
            </wp:positionH>
            <wp:positionV relativeFrom="paragraph">
              <wp:posOffset>491891</wp:posOffset>
            </wp:positionV>
            <wp:extent cx="3254375" cy="1793240"/>
            <wp:effectExtent l="0" t="0" r="3175" b="0"/>
            <wp:wrapTight wrapText="bothSides">
              <wp:wrapPolygon edited="0">
                <wp:start x="0" y="0"/>
                <wp:lineTo x="0" y="21340"/>
                <wp:lineTo x="21495" y="21340"/>
                <wp:lineTo x="2149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54375" cy="1793240"/>
                    </a:xfrm>
                    <a:prstGeom prst="rect">
                      <a:avLst/>
                    </a:prstGeom>
                  </pic:spPr>
                </pic:pic>
              </a:graphicData>
            </a:graphic>
            <wp14:sizeRelH relativeFrom="margin">
              <wp14:pctWidth>0</wp14:pctWidth>
            </wp14:sizeRelH>
            <wp14:sizeRelV relativeFrom="margin">
              <wp14:pctHeight>0</wp14:pctHeight>
            </wp14:sizeRelV>
          </wp:anchor>
        </w:drawing>
      </w:r>
      <w:r w:rsidR="004F6A50" w:rsidRPr="004F6A50">
        <w:br/>
      </w:r>
      <w:r>
        <w:t>S</w:t>
      </w:r>
      <w:r w:rsidRPr="00F00618">
        <w:t xml:space="preserve">plitting the data into 75% train and 25% test data, we will work on cleanliness data to get the negative and positive words </w:t>
      </w:r>
      <w:r w:rsidRPr="00F00618">
        <w:t>corresponding</w:t>
      </w:r>
      <w:r w:rsidRPr="00F00618">
        <w:t xml:space="preserve"> to the cleanliness ratings and then we will check that for </w:t>
      </w:r>
      <w:r w:rsidR="00A505FF">
        <w:t xml:space="preserve">the </w:t>
      </w:r>
      <w:r w:rsidRPr="00F00618">
        <w:t>rest of the ratings</w:t>
      </w:r>
      <w:r w:rsidR="00A505FF">
        <w:t>. However,</w:t>
      </w:r>
      <w:r w:rsidRPr="00F00618">
        <w:t xml:space="preserve"> the ratings for services and value are not that different as we saw in the above graphs and from </w:t>
      </w:r>
      <w:r w:rsidR="00A505FF">
        <w:t xml:space="preserve">the </w:t>
      </w:r>
      <w:r w:rsidRPr="00F00618">
        <w:t>describe (</w:t>
      </w:r>
      <w:r w:rsidRPr="00F00618">
        <w:t>) method</w:t>
      </w:r>
      <w:r w:rsidR="0046521F">
        <w:t>.</w:t>
      </w:r>
      <w:r w:rsidRPr="0046521F">
        <w:rPr>
          <w:b/>
          <w:bCs/>
        </w:rPr>
        <w:br/>
      </w:r>
      <w:r>
        <w:t xml:space="preserve">Using </w:t>
      </w:r>
      <w:r w:rsidR="00FA3C37">
        <w:t>NLTK.</w:t>
      </w:r>
      <w:r>
        <w:t xml:space="preserve"> </w:t>
      </w:r>
      <w:r w:rsidRPr="0046521F">
        <w:rPr>
          <w:b/>
          <w:bCs/>
        </w:rPr>
        <w:t xml:space="preserve"> </w:t>
      </w:r>
    </w:p>
    <w:p w14:paraId="42BF5605" w14:textId="68691C05" w:rsidR="0009245E" w:rsidRDefault="00773970" w:rsidP="00FC389C">
      <w:pPr>
        <w:pStyle w:val="ListParagraph"/>
        <w:jc w:val="both"/>
      </w:pPr>
      <w:r w:rsidRPr="00FC389C">
        <w:rPr>
          <w:b/>
          <w:bCs/>
        </w:rPr>
        <w:br/>
      </w:r>
      <w:r w:rsidR="0046521F">
        <w:br/>
      </w:r>
      <w:r w:rsidR="0046521F">
        <w:br/>
      </w:r>
      <w:r w:rsidR="0046521F">
        <w:br/>
      </w:r>
      <w:r w:rsidR="0009245E" w:rsidRPr="0009245E">
        <w:lastRenderedPageBreak/>
        <w:t>Lemmatization</w:t>
      </w:r>
      <w:r w:rsidR="0009245E">
        <w:t xml:space="preserve"> was used to reduce similar words and improve analysis accuracy. </w:t>
      </w:r>
      <w:r w:rsidR="00A505FF">
        <w:t>Term</w:t>
      </w:r>
      <w:r w:rsidR="0009245E">
        <w:t>s such as analog and analogical will enter in the same group.</w:t>
      </w:r>
    </w:p>
    <w:p w14:paraId="06599009" w14:textId="77777777" w:rsidR="0009245E" w:rsidRDefault="0009245E" w:rsidP="00FC389C">
      <w:pPr>
        <w:pStyle w:val="ListParagraph"/>
        <w:jc w:val="both"/>
      </w:pPr>
      <w:r>
        <w:rPr>
          <w:noProof/>
        </w:rPr>
        <w:drawing>
          <wp:inline distT="0" distB="0" distL="0" distR="0" wp14:anchorId="58D25E22" wp14:editId="3B1E644D">
            <wp:extent cx="5943600" cy="23482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48230"/>
                    </a:xfrm>
                    <a:prstGeom prst="rect">
                      <a:avLst/>
                    </a:prstGeom>
                  </pic:spPr>
                </pic:pic>
              </a:graphicData>
            </a:graphic>
          </wp:inline>
        </w:drawing>
      </w:r>
      <w:r w:rsidR="0046521F">
        <w:br/>
      </w:r>
    </w:p>
    <w:p w14:paraId="0F43AD5B" w14:textId="4A3AE93A" w:rsidR="0009245E" w:rsidRDefault="00F5225A" w:rsidP="00FC389C">
      <w:pPr>
        <w:pStyle w:val="ListParagraph"/>
        <w:jc w:val="both"/>
      </w:pPr>
      <w:r>
        <w:t>Measuring the model accuracy</w:t>
      </w:r>
    </w:p>
    <w:p w14:paraId="511243B1" w14:textId="4501C8CA" w:rsidR="00F5225A" w:rsidRDefault="00F5225A" w:rsidP="00FC389C">
      <w:pPr>
        <w:pStyle w:val="ListParagraph"/>
        <w:jc w:val="both"/>
      </w:pPr>
      <w:r>
        <w:rPr>
          <w:noProof/>
        </w:rPr>
        <w:drawing>
          <wp:inline distT="0" distB="0" distL="0" distR="0" wp14:anchorId="7080C652" wp14:editId="32419E96">
            <wp:extent cx="5943600" cy="7448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744855"/>
                    </a:xfrm>
                    <a:prstGeom prst="rect">
                      <a:avLst/>
                    </a:prstGeom>
                  </pic:spPr>
                </pic:pic>
              </a:graphicData>
            </a:graphic>
          </wp:inline>
        </w:drawing>
      </w:r>
    </w:p>
    <w:p w14:paraId="6D2FC0EF" w14:textId="6EEAEE13" w:rsidR="00F5225A" w:rsidRDefault="00F5225A" w:rsidP="00FC389C">
      <w:pPr>
        <w:pStyle w:val="ListParagraph"/>
        <w:jc w:val="both"/>
      </w:pPr>
      <w:r>
        <w:t>The AUC for this model is particularly good</w:t>
      </w:r>
      <w:r w:rsidR="00A505FF">
        <w:t>,</w:t>
      </w:r>
      <w:r>
        <w:t xml:space="preserve"> and it says we have 88% of correct</w:t>
      </w:r>
      <w:r w:rsidR="00A505FF">
        <w:t>ly</w:t>
      </w:r>
      <w:r>
        <w:t xml:space="preserve"> classified instances.</w:t>
      </w:r>
    </w:p>
    <w:p w14:paraId="76204BEE" w14:textId="15EA4E04" w:rsidR="00F5225A" w:rsidRDefault="00F5225A" w:rsidP="00FC389C">
      <w:pPr>
        <w:pStyle w:val="ListParagraph"/>
        <w:jc w:val="both"/>
      </w:pPr>
      <w:r>
        <w:t xml:space="preserve">  </w:t>
      </w:r>
      <w:r w:rsidRPr="00F5225A">
        <w:t xml:space="preserve">We will be able to pinpoint specific words with a high impact on rating sentiment. This information could be an asset for Facilities (if used for their entire internal dataset — not this not so big sample we have). For example, the word </w:t>
      </w:r>
      <w:r w:rsidR="00A505FF">
        <w:t>"</w:t>
      </w:r>
      <w:r w:rsidRPr="00F5225A">
        <w:t>rude</w:t>
      </w:r>
      <w:r w:rsidR="00A505FF">
        <w:t>"</w:t>
      </w:r>
      <w:r w:rsidRPr="00F5225A">
        <w:t xml:space="preserve"> likely has a negative coefficient, pushing our classifier to label that review as bad. The </w:t>
      </w:r>
      <w:r w:rsidR="00A505FF">
        <w:t>term</w:t>
      </w:r>
      <w:r w:rsidRPr="00F5225A">
        <w:t xml:space="preserve"> </w:t>
      </w:r>
      <w:r w:rsidR="00A505FF">
        <w:t>"</w:t>
      </w:r>
      <w:r w:rsidRPr="00F5225A">
        <w:t>great</w:t>
      </w:r>
      <w:r w:rsidR="00A505FF">
        <w:t>"</w:t>
      </w:r>
      <w:r w:rsidRPr="00F5225A">
        <w:t xml:space="preserve"> likely has a positive coefficient, pushing our classifier to label that review as good. The goal is discovery. We </w:t>
      </w:r>
      <w:r w:rsidRPr="00F5225A">
        <w:t>do not</w:t>
      </w:r>
      <w:r w:rsidRPr="00F5225A">
        <w:t xml:space="preserve"> know what interesting words may appear to </w:t>
      </w:r>
      <w:r w:rsidR="00A505FF">
        <w:t>impact</w:t>
      </w:r>
      <w:r w:rsidRPr="00F5225A">
        <w:t xml:space="preserve"> sentiment, and </w:t>
      </w:r>
      <w:r w:rsidRPr="00F5225A">
        <w:t>that is</w:t>
      </w:r>
      <w:r w:rsidRPr="00F5225A">
        <w:t xml:space="preserve"> the fun part. Does the word </w:t>
      </w:r>
      <w:r w:rsidR="00A505FF">
        <w:t>"</w:t>
      </w:r>
      <w:r w:rsidRPr="00F5225A">
        <w:t>great</w:t>
      </w:r>
      <w:r w:rsidR="00A505FF">
        <w:t>"</w:t>
      </w:r>
      <w:r w:rsidRPr="00F5225A">
        <w:t xml:space="preserve"> outweigh </w:t>
      </w:r>
      <w:r w:rsidR="00A505FF">
        <w:t>"</w:t>
      </w:r>
      <w:r w:rsidRPr="00F5225A">
        <w:t>horrible</w:t>
      </w:r>
      <w:r w:rsidR="00A505FF">
        <w:t>"</w:t>
      </w:r>
      <w:r w:rsidRPr="00F5225A">
        <w:t xml:space="preserve"> and net positive or negative? Many questions like this will be answered with our model.</w:t>
      </w:r>
      <w:r>
        <w:t xml:space="preserve"> Follow below the coefficient for c</w:t>
      </w:r>
      <w:r w:rsidRPr="00F5225A">
        <w:t>leanliness</w:t>
      </w:r>
      <w:r>
        <w:t xml:space="preserve">, </w:t>
      </w:r>
      <w:r w:rsidR="005A7661">
        <w:t>services,</w:t>
      </w:r>
      <w:r>
        <w:t xml:space="preserve"> and value</w:t>
      </w:r>
      <w:r w:rsidR="00A505FF">
        <w:t>,</w:t>
      </w:r>
      <w:r>
        <w:t xml:space="preserve"> </w:t>
      </w:r>
      <w:r w:rsidR="00FA3C37">
        <w:t>respectively.</w:t>
      </w:r>
      <w:r>
        <w:t xml:space="preserve"> </w:t>
      </w:r>
      <w:r w:rsidRPr="00F5225A">
        <w:rPr>
          <w:noProof/>
        </w:rPr>
        <w:t xml:space="preserve"> </w:t>
      </w:r>
    </w:p>
    <w:p w14:paraId="48E22ACF" w14:textId="1527B47B" w:rsidR="00C7719B" w:rsidRDefault="00FA3C37" w:rsidP="00FC389C">
      <w:pPr>
        <w:pStyle w:val="ListParagraph"/>
        <w:jc w:val="both"/>
      </w:pPr>
      <w:r>
        <w:rPr>
          <w:noProof/>
        </w:rPr>
        <w:lastRenderedPageBreak/>
        <w:drawing>
          <wp:anchor distT="0" distB="0" distL="114300" distR="114300" simplePos="0" relativeHeight="251670528" behindDoc="1" locked="0" layoutInCell="1" allowOverlap="1" wp14:anchorId="2233F951" wp14:editId="193AEDC1">
            <wp:simplePos x="0" y="0"/>
            <wp:positionH relativeFrom="column">
              <wp:posOffset>2357688</wp:posOffset>
            </wp:positionH>
            <wp:positionV relativeFrom="paragraph">
              <wp:posOffset>253298</wp:posOffset>
            </wp:positionV>
            <wp:extent cx="1401445" cy="2496185"/>
            <wp:effectExtent l="0" t="0" r="8255" b="0"/>
            <wp:wrapTight wrapText="bothSides">
              <wp:wrapPolygon edited="0">
                <wp:start x="0" y="0"/>
                <wp:lineTo x="0" y="21430"/>
                <wp:lineTo x="21434" y="21430"/>
                <wp:lineTo x="2143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401445" cy="2496185"/>
                    </a:xfrm>
                    <a:prstGeom prst="rect">
                      <a:avLst/>
                    </a:prstGeom>
                  </pic:spPr>
                </pic:pic>
              </a:graphicData>
            </a:graphic>
            <wp14:sizeRelH relativeFrom="margin">
              <wp14:pctWidth>0</wp14:pctWidth>
            </wp14:sizeRelH>
            <wp14:sizeRelV relativeFrom="margin">
              <wp14:pctHeight>0</wp14:pctHeight>
            </wp14:sizeRelV>
          </wp:anchor>
        </w:drawing>
      </w:r>
      <w:r w:rsidR="00F5225A">
        <w:rPr>
          <w:noProof/>
        </w:rPr>
        <w:drawing>
          <wp:anchor distT="0" distB="0" distL="114300" distR="114300" simplePos="0" relativeHeight="251671552" behindDoc="1" locked="0" layoutInCell="1" allowOverlap="1" wp14:anchorId="5E6D8290" wp14:editId="71285968">
            <wp:simplePos x="0" y="0"/>
            <wp:positionH relativeFrom="column">
              <wp:posOffset>4607627</wp:posOffset>
            </wp:positionH>
            <wp:positionV relativeFrom="paragraph">
              <wp:posOffset>253666</wp:posOffset>
            </wp:positionV>
            <wp:extent cx="1070610" cy="2291080"/>
            <wp:effectExtent l="0" t="0" r="0" b="0"/>
            <wp:wrapTight wrapText="bothSides">
              <wp:wrapPolygon edited="0">
                <wp:start x="0" y="0"/>
                <wp:lineTo x="0" y="21373"/>
                <wp:lineTo x="21139" y="21373"/>
                <wp:lineTo x="2113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070610" cy="2291080"/>
                    </a:xfrm>
                    <a:prstGeom prst="rect">
                      <a:avLst/>
                    </a:prstGeom>
                  </pic:spPr>
                </pic:pic>
              </a:graphicData>
            </a:graphic>
            <wp14:sizeRelH relativeFrom="margin">
              <wp14:pctWidth>0</wp14:pctWidth>
            </wp14:sizeRelH>
            <wp14:sizeRelV relativeFrom="margin">
              <wp14:pctHeight>0</wp14:pctHeight>
            </wp14:sizeRelV>
          </wp:anchor>
        </w:drawing>
      </w:r>
      <w:r w:rsidR="00F5225A">
        <w:rPr>
          <w:noProof/>
        </w:rPr>
        <w:drawing>
          <wp:anchor distT="0" distB="0" distL="114300" distR="114300" simplePos="0" relativeHeight="251664384" behindDoc="1" locked="0" layoutInCell="1" allowOverlap="1" wp14:anchorId="44545461" wp14:editId="43A72D3A">
            <wp:simplePos x="0" y="0"/>
            <wp:positionH relativeFrom="margin">
              <wp:posOffset>288290</wp:posOffset>
            </wp:positionH>
            <wp:positionV relativeFrom="paragraph">
              <wp:posOffset>217805</wp:posOffset>
            </wp:positionV>
            <wp:extent cx="1365250" cy="2400300"/>
            <wp:effectExtent l="0" t="0" r="6350" b="0"/>
            <wp:wrapTight wrapText="bothSides">
              <wp:wrapPolygon edited="0">
                <wp:start x="0" y="0"/>
                <wp:lineTo x="0" y="21429"/>
                <wp:lineTo x="21399" y="21429"/>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365250" cy="2400300"/>
                    </a:xfrm>
                    <a:prstGeom prst="rect">
                      <a:avLst/>
                    </a:prstGeom>
                  </pic:spPr>
                </pic:pic>
              </a:graphicData>
            </a:graphic>
            <wp14:sizeRelH relativeFrom="margin">
              <wp14:pctWidth>0</wp14:pctWidth>
            </wp14:sizeRelH>
            <wp14:sizeRelV relativeFrom="margin">
              <wp14:pctHeight>0</wp14:pctHeight>
            </wp14:sizeRelV>
          </wp:anchor>
        </w:drawing>
      </w:r>
      <w:r w:rsidR="0046521F">
        <w:br/>
      </w:r>
    </w:p>
    <w:p w14:paraId="0BFBFEC1" w14:textId="01A955B8" w:rsidR="00F5225A" w:rsidRDefault="00F5225A" w:rsidP="00FC389C">
      <w:pPr>
        <w:pStyle w:val="ListParagraph"/>
        <w:jc w:val="both"/>
      </w:pPr>
    </w:p>
    <w:p w14:paraId="07F3233E" w14:textId="159BBF7E" w:rsidR="00F5225A" w:rsidRDefault="00F5225A" w:rsidP="00FC389C">
      <w:pPr>
        <w:pStyle w:val="ListParagraph"/>
        <w:jc w:val="both"/>
      </w:pPr>
    </w:p>
    <w:p w14:paraId="130E0092" w14:textId="27071566" w:rsidR="00F5225A" w:rsidRDefault="00F5225A" w:rsidP="00FC389C">
      <w:pPr>
        <w:pStyle w:val="ListParagraph"/>
        <w:jc w:val="both"/>
      </w:pPr>
    </w:p>
    <w:p w14:paraId="645BA0FC" w14:textId="2A3BDB5C" w:rsidR="00F5225A" w:rsidRDefault="00F5225A" w:rsidP="00FC389C">
      <w:pPr>
        <w:pStyle w:val="ListParagraph"/>
        <w:jc w:val="both"/>
      </w:pPr>
    </w:p>
    <w:p w14:paraId="555B1CE8" w14:textId="3219CD35" w:rsidR="00F5225A" w:rsidRDefault="00F5225A" w:rsidP="00FC389C">
      <w:pPr>
        <w:pStyle w:val="ListParagraph"/>
        <w:jc w:val="both"/>
      </w:pPr>
    </w:p>
    <w:p w14:paraId="392397A4" w14:textId="257D451F" w:rsidR="00F5225A" w:rsidRDefault="00F5225A" w:rsidP="00FC389C">
      <w:pPr>
        <w:pStyle w:val="ListParagraph"/>
        <w:jc w:val="both"/>
      </w:pPr>
    </w:p>
    <w:p w14:paraId="51D1883C" w14:textId="6E6434B2" w:rsidR="00F5225A" w:rsidRDefault="00F5225A" w:rsidP="00FC389C">
      <w:pPr>
        <w:pStyle w:val="ListParagraph"/>
        <w:jc w:val="both"/>
      </w:pPr>
    </w:p>
    <w:p w14:paraId="154674C5" w14:textId="4AFA76D1" w:rsidR="00F5225A" w:rsidRDefault="00F5225A" w:rsidP="00FC389C">
      <w:pPr>
        <w:pStyle w:val="ListParagraph"/>
        <w:jc w:val="both"/>
      </w:pPr>
    </w:p>
    <w:p w14:paraId="05AD142F" w14:textId="5BEC03E6" w:rsidR="00F5225A" w:rsidRDefault="00F5225A" w:rsidP="00FC389C">
      <w:pPr>
        <w:pStyle w:val="ListParagraph"/>
        <w:jc w:val="both"/>
      </w:pPr>
    </w:p>
    <w:p w14:paraId="085E6A92" w14:textId="292B189D" w:rsidR="00F5225A" w:rsidRDefault="00F5225A" w:rsidP="00FC389C">
      <w:pPr>
        <w:pStyle w:val="ListParagraph"/>
        <w:jc w:val="both"/>
      </w:pPr>
    </w:p>
    <w:p w14:paraId="755C1400" w14:textId="68784373" w:rsidR="00F5225A" w:rsidRDefault="00F5225A" w:rsidP="00FC389C">
      <w:pPr>
        <w:pStyle w:val="ListParagraph"/>
        <w:jc w:val="both"/>
      </w:pPr>
    </w:p>
    <w:p w14:paraId="49865B02" w14:textId="00D2ED75" w:rsidR="00031C9B" w:rsidRPr="00031C9B" w:rsidRDefault="00031C9B" w:rsidP="00031C9B">
      <w:pPr>
        <w:rPr>
          <w:b/>
          <w:bCs/>
        </w:rPr>
      </w:pPr>
      <w:r w:rsidRPr="00031C9B">
        <w:rPr>
          <w:b/>
          <w:bCs/>
        </w:rPr>
        <w:br/>
      </w:r>
      <w:r w:rsidRPr="00031C9B">
        <w:rPr>
          <w:b/>
          <w:bCs/>
        </w:rPr>
        <w:br/>
      </w:r>
      <w:r w:rsidRPr="00031C9B">
        <w:rPr>
          <w:b/>
          <w:bCs/>
        </w:rPr>
        <w:br/>
      </w:r>
    </w:p>
    <w:p w14:paraId="31A75F74" w14:textId="6FA5D400" w:rsidR="00031C9B" w:rsidRPr="00031C9B" w:rsidRDefault="00031C9B" w:rsidP="00031C9B">
      <w:pPr>
        <w:pStyle w:val="ListParagraph"/>
        <w:numPr>
          <w:ilvl w:val="0"/>
          <w:numId w:val="2"/>
        </w:numPr>
        <w:rPr>
          <w:b/>
          <w:bCs/>
        </w:rPr>
      </w:pPr>
      <w:r>
        <w:rPr>
          <w:b/>
          <w:bCs/>
        </w:rPr>
        <w:t>Test results</w:t>
      </w:r>
      <w:r w:rsidRPr="00A505FF">
        <w:rPr>
          <w:b/>
          <w:bCs/>
        </w:rPr>
        <w:t xml:space="preserve"> </w:t>
      </w:r>
      <w:r>
        <w:rPr>
          <w:b/>
          <w:bCs/>
        </w:rPr>
        <w:t>and</w:t>
      </w:r>
      <w:r w:rsidRPr="00FC389C">
        <w:rPr>
          <w:b/>
          <w:bCs/>
        </w:rPr>
        <w:t xml:space="preserve"> </w:t>
      </w:r>
      <w:r>
        <w:rPr>
          <w:b/>
          <w:bCs/>
        </w:rPr>
        <w:t>Managerial</w:t>
      </w:r>
      <w:r w:rsidRPr="00FC389C">
        <w:rPr>
          <w:b/>
          <w:bCs/>
        </w:rPr>
        <w:t xml:space="preserve"> Implications</w:t>
      </w:r>
      <w:r>
        <w:rPr>
          <w:b/>
          <w:bCs/>
        </w:rPr>
        <w:t xml:space="preserve"> </w:t>
      </w:r>
    </w:p>
    <w:p w14:paraId="30340F20" w14:textId="5DBC3FE7" w:rsidR="00FA3C37" w:rsidRDefault="00FA3C37" w:rsidP="00FA3C37">
      <w:pPr>
        <w:rPr>
          <w:b/>
          <w:bCs/>
        </w:rPr>
      </w:pPr>
    </w:p>
    <w:p w14:paraId="19EC77C2" w14:textId="236DF3E5" w:rsidR="00FA3C37" w:rsidRDefault="00143457" w:rsidP="00FA3C37">
      <w:r w:rsidRPr="005A7661">
        <w:t>Since the whole data is gathered, divided</w:t>
      </w:r>
      <w:r w:rsidR="00A505FF">
        <w:t>, and processed, it</w:t>
      </w:r>
      <w:r w:rsidRPr="005A7661">
        <w:t xml:space="preserve"> is time to run the model and analyze if it presents the </w:t>
      </w:r>
      <w:r w:rsidR="005A7661" w:rsidRPr="005A7661">
        <w:t xml:space="preserve">desired </w:t>
      </w:r>
      <w:r w:rsidRPr="005A7661">
        <w:t>result. Fortunately, the model worked well and brought the</w:t>
      </w:r>
      <w:r w:rsidR="005A7661" w:rsidRPr="005A7661">
        <w:t xml:space="preserve"> expected</w:t>
      </w:r>
      <w:r w:rsidRPr="005A7661">
        <w:t xml:space="preserve"> </w:t>
      </w:r>
      <w:r w:rsidR="005A7661" w:rsidRPr="005A7661">
        <w:t>outcome.</w:t>
      </w:r>
      <w:r w:rsidRPr="005A7661">
        <w:t xml:space="preserve"> Our model could </w:t>
      </w:r>
      <w:r w:rsidR="00A505FF">
        <w:t>indicate</w:t>
      </w:r>
      <w:r w:rsidRPr="005A7661">
        <w:t xml:space="preserve"> if </w:t>
      </w:r>
      <w:r w:rsidR="005A7661" w:rsidRPr="005A7661">
        <w:t xml:space="preserve">each word has the most negative impact in each review section. For instance, the word </w:t>
      </w:r>
      <w:r w:rsidR="00A505FF">
        <w:t>"</w:t>
      </w:r>
      <w:r w:rsidR="005A7661" w:rsidRPr="005A7661">
        <w:t>rude</w:t>
      </w:r>
      <w:r w:rsidR="00A505FF">
        <w:t>"</w:t>
      </w:r>
      <w:r w:rsidR="005A7661" w:rsidRPr="005A7661">
        <w:t xml:space="preserve"> is the champion of negative sentiment present in all categories</w:t>
      </w:r>
      <w:r w:rsidR="00A505FF">
        <w:t>,</w:t>
      </w:r>
      <w:r w:rsidR="005A7661" w:rsidRPr="005A7661">
        <w:t xml:space="preserve"> even</w:t>
      </w:r>
      <w:r w:rsidR="005A7661">
        <w:rPr>
          <w:b/>
          <w:bCs/>
        </w:rPr>
        <w:t xml:space="preserve"> </w:t>
      </w:r>
      <w:r w:rsidR="005A7661">
        <w:t>cleanliness. This reinsure</w:t>
      </w:r>
      <w:r w:rsidR="00A505FF">
        <w:t>s</w:t>
      </w:r>
      <w:r w:rsidR="005A7661">
        <w:t xml:space="preserve"> that Canadians are polite</w:t>
      </w:r>
      <w:r w:rsidR="00A505FF">
        <w:t>,</w:t>
      </w:r>
      <w:r w:rsidR="005A7661">
        <w:t xml:space="preserve"> and kind peoples and rudeness are not welcome.</w:t>
      </w:r>
      <w:r w:rsidR="00072D4A">
        <w:t xml:space="preserve"> The opposite </w:t>
      </w:r>
      <w:r w:rsidR="00A505FF">
        <w:t>feeling</w:t>
      </w:r>
      <w:r w:rsidR="00072D4A">
        <w:t xml:space="preserve"> also follows a pattern</w:t>
      </w:r>
      <w:r w:rsidR="00A505FF">
        <w:t xml:space="preserve"> f</w:t>
      </w:r>
      <w:r w:rsidR="00072D4A">
        <w:t>or services and facility</w:t>
      </w:r>
      <w:r w:rsidR="00A505FF">
        <w:t>, "</w:t>
      </w:r>
      <w:r w:rsidR="00072D4A">
        <w:t>friendly</w:t>
      </w:r>
      <w:r w:rsidR="00A505FF">
        <w:t>"</w:t>
      </w:r>
      <w:r w:rsidR="00072D4A">
        <w:t xml:space="preserve"> </w:t>
      </w:r>
      <w:r w:rsidR="00A505FF">
        <w:t>is</w:t>
      </w:r>
      <w:r w:rsidR="00072D4A">
        <w:t xml:space="preserve"> the word with the highest coefficient among the </w:t>
      </w:r>
      <w:r w:rsidR="00A505FF">
        <w:t>favourabl</w:t>
      </w:r>
      <w:r w:rsidR="00072D4A">
        <w:t>e</w:t>
      </w:r>
      <w:r w:rsidR="00A505FF">
        <w:t xml:space="preserve"> terms</w:t>
      </w:r>
      <w:r w:rsidR="00072D4A">
        <w:t>. If we find these two words in the same sentence</w:t>
      </w:r>
      <w:r w:rsidR="00A505FF">
        <w:t>,</w:t>
      </w:r>
      <w:r w:rsidR="00072D4A">
        <w:t xml:space="preserve"> the model will balance </w:t>
      </w:r>
      <w:r w:rsidR="00A505FF">
        <w:t>the coefficient,</w:t>
      </w:r>
      <w:r w:rsidR="00072D4A">
        <w:t xml:space="preserve"> bringing </w:t>
      </w:r>
      <w:r w:rsidR="00031C9B">
        <w:t>our results' desired accuracy</w:t>
      </w:r>
      <w:r w:rsidR="00072D4A">
        <w:t>.</w:t>
      </w:r>
    </w:p>
    <w:p w14:paraId="0A5669EA" w14:textId="443C6943" w:rsidR="00072D4A" w:rsidRDefault="00072D4A" w:rsidP="00FA3C37">
      <w:r>
        <w:t>Follow below an example of how the model works.</w:t>
      </w:r>
    </w:p>
    <w:p w14:paraId="08360C70" w14:textId="73988697" w:rsidR="00072D4A" w:rsidRPr="00FA3C37" w:rsidRDefault="00072D4A" w:rsidP="00FA3C37">
      <w:pPr>
        <w:rPr>
          <w:b/>
          <w:bCs/>
        </w:rPr>
      </w:pPr>
      <w:r>
        <w:rPr>
          <w:noProof/>
        </w:rPr>
        <w:drawing>
          <wp:inline distT="0" distB="0" distL="0" distR="0" wp14:anchorId="3D703E6D" wp14:editId="0E056F3C">
            <wp:extent cx="5943600" cy="11614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161415"/>
                    </a:xfrm>
                    <a:prstGeom prst="rect">
                      <a:avLst/>
                    </a:prstGeom>
                  </pic:spPr>
                </pic:pic>
              </a:graphicData>
            </a:graphic>
          </wp:inline>
        </w:drawing>
      </w:r>
    </w:p>
    <w:p w14:paraId="07BE3683" w14:textId="4B71A808" w:rsidR="00C7719B" w:rsidRDefault="001914ED" w:rsidP="00072D4A">
      <w:pPr>
        <w:jc w:val="both"/>
      </w:pPr>
      <w:r>
        <w:t>First</w:t>
      </w:r>
      <w:r w:rsidR="00072D4A">
        <w:t xml:space="preserve">, we need to consider that </w:t>
      </w:r>
      <w:r w:rsidR="00A505FF">
        <w:t xml:space="preserve">zero </w:t>
      </w:r>
      <w:r w:rsidR="00072D4A">
        <w:t xml:space="preserve">represents a negative review and </w:t>
      </w:r>
      <w:r w:rsidR="00A505FF">
        <w:t>one</w:t>
      </w:r>
      <w:r w:rsidR="00072D4A">
        <w:t xml:space="preserve"> a positive. As we can see in line three, we have a</w:t>
      </w:r>
      <w:r w:rsidR="00A505FF">
        <w:t>n excellent</w:t>
      </w:r>
      <w:r w:rsidR="00072D4A">
        <w:t xml:space="preserve"> example of how our model is working. The sentence starts with horrible, which is the top 3 negative word</w:t>
      </w:r>
      <w:r w:rsidR="00A505FF">
        <w:t>s</w:t>
      </w:r>
      <w:r w:rsidR="00072D4A">
        <w:t>. However, the coefficient of the other good words that complement the review</w:t>
      </w:r>
      <w:r w:rsidR="00A505FF">
        <w:t>,</w:t>
      </w:r>
      <w:r w:rsidR="00072D4A">
        <w:t xml:space="preserve"> such as please, </w:t>
      </w:r>
      <w:r>
        <w:t>happy,</w:t>
      </w:r>
      <w:r w:rsidR="00072D4A">
        <w:t xml:space="preserve"> and nice</w:t>
      </w:r>
      <w:r w:rsidR="004B3BAB">
        <w:t>,</w:t>
      </w:r>
      <w:r w:rsidR="00072D4A">
        <w:t xml:space="preserve"> made the model provides the correct result and classify the review as positive.</w:t>
      </w:r>
    </w:p>
    <w:p w14:paraId="1A6362FA" w14:textId="107F13FC" w:rsidR="001914ED" w:rsidRDefault="00A505FF" w:rsidP="00072D4A">
      <w:pPr>
        <w:jc w:val="both"/>
      </w:pPr>
      <w:r>
        <w:t>We could observe that some words are indicated explicitly to a different review area as an exciting discovery. For instance, in value, the word "hour" a top 5, while it is inexistent in the other groups.</w:t>
      </w:r>
    </w:p>
    <w:p w14:paraId="780EA47A" w14:textId="76C79635" w:rsidR="00A505FF" w:rsidRDefault="00A505FF" w:rsidP="00072D4A">
      <w:pPr>
        <w:jc w:val="both"/>
      </w:pPr>
      <w:r>
        <w:lastRenderedPageBreak/>
        <w:t xml:space="preserve">The results presented below can provide indispensable business insights to a determined facility. As implication rudeness, and </w:t>
      </w:r>
      <w:r w:rsidR="00031C9B">
        <w:t>inadequate</w:t>
      </w:r>
      <w:r>
        <w:t xml:space="preserve"> facility quality needs to be closely observed. The staff training for those who have bad reviews needs to be intensified, and for the facilities which contain horrible in their reviews, I advise check-up in the whole structure, independent of the size. Of course, huge hospitals tend to have more reviews and apply these results to them would be more challenging than using for small facilities such as walk-in clinics.</w:t>
      </w:r>
    </w:p>
    <w:p w14:paraId="41654718" w14:textId="65653AEF" w:rsidR="00031C9B" w:rsidRDefault="00031C9B" w:rsidP="00072D4A">
      <w:pPr>
        <w:jc w:val="both"/>
      </w:pPr>
    </w:p>
    <w:p w14:paraId="7AE0E002" w14:textId="35400CE3" w:rsidR="00031C9B" w:rsidRPr="00031C9B" w:rsidRDefault="00031C9B" w:rsidP="00031C9B">
      <w:pPr>
        <w:pStyle w:val="ListParagraph"/>
        <w:numPr>
          <w:ilvl w:val="0"/>
          <w:numId w:val="2"/>
        </w:numPr>
        <w:rPr>
          <w:b/>
          <w:bCs/>
        </w:rPr>
      </w:pPr>
      <w:r w:rsidRPr="00031C9B">
        <w:rPr>
          <w:b/>
          <w:bCs/>
        </w:rPr>
        <w:t>T</w:t>
      </w:r>
      <w:r w:rsidRPr="00031C9B">
        <w:rPr>
          <w:b/>
          <w:bCs/>
        </w:rPr>
        <w:t xml:space="preserve">ools and </w:t>
      </w:r>
      <w:proofErr w:type="gramStart"/>
      <w:r w:rsidRPr="00031C9B">
        <w:rPr>
          <w:b/>
          <w:bCs/>
        </w:rPr>
        <w:t>libraries</w:t>
      </w:r>
      <w:proofErr w:type="gramEnd"/>
      <w:r w:rsidRPr="00031C9B">
        <w:rPr>
          <w:b/>
          <w:bCs/>
        </w:rPr>
        <w:t xml:space="preserve"> you need</w:t>
      </w:r>
      <w:r w:rsidRPr="00031C9B">
        <w:rPr>
          <w:b/>
          <w:bCs/>
        </w:rPr>
        <w:br/>
      </w:r>
    </w:p>
    <w:p w14:paraId="1FFEA3B7" w14:textId="10E51A5A" w:rsidR="00031C9B" w:rsidRDefault="00031C9B" w:rsidP="00031C9B">
      <w:pPr>
        <w:ind w:left="720"/>
      </w:pPr>
      <w:r>
        <w:t xml:space="preserve">For our project, we </w:t>
      </w:r>
      <w:r>
        <w:t xml:space="preserve">used these libraries and </w:t>
      </w:r>
      <w:proofErr w:type="gramStart"/>
      <w:r>
        <w:t>tools</w:t>
      </w:r>
      <w:proofErr w:type="gramEnd"/>
    </w:p>
    <w:p w14:paraId="23FB990F" w14:textId="4DA0FE3C" w:rsidR="00031C9B" w:rsidRDefault="00031C9B" w:rsidP="00031C9B">
      <w:pPr>
        <w:ind w:left="720"/>
      </w:pPr>
      <w:proofErr w:type="spellStart"/>
      <w:r w:rsidRPr="00614545">
        <w:t>Sklearn</w:t>
      </w:r>
      <w:proofErr w:type="spellEnd"/>
    </w:p>
    <w:p w14:paraId="67611C53" w14:textId="77777777" w:rsidR="00031C9B" w:rsidRDefault="00031C9B" w:rsidP="00031C9B">
      <w:pPr>
        <w:ind w:left="720"/>
      </w:pPr>
      <w:r>
        <w:t>Pandas</w:t>
      </w:r>
    </w:p>
    <w:p w14:paraId="7781E7A8" w14:textId="3B34C4F2" w:rsidR="00031C9B" w:rsidRDefault="00031C9B" w:rsidP="00031C9B">
      <w:pPr>
        <w:ind w:left="720"/>
      </w:pPr>
      <w:proofErr w:type="spellStart"/>
      <w:r>
        <w:t>Numpy</w:t>
      </w:r>
      <w:proofErr w:type="spellEnd"/>
    </w:p>
    <w:p w14:paraId="06DB680B" w14:textId="727447A3" w:rsidR="00031C9B" w:rsidRDefault="00031C9B" w:rsidP="00031C9B">
      <w:pPr>
        <w:ind w:left="720"/>
      </w:pPr>
      <w:r>
        <w:t>Beautiful Soup</w:t>
      </w:r>
    </w:p>
    <w:p w14:paraId="71ED1C3E" w14:textId="4F07C103" w:rsidR="00031C9B" w:rsidRDefault="00031C9B" w:rsidP="00031C9B">
      <w:pPr>
        <w:ind w:left="720"/>
      </w:pPr>
      <w:proofErr w:type="spellStart"/>
      <w:r>
        <w:t>SeaBorn</w:t>
      </w:r>
      <w:proofErr w:type="spellEnd"/>
    </w:p>
    <w:p w14:paraId="77848041" w14:textId="28487C1D" w:rsidR="00031C9B" w:rsidRDefault="00031C9B" w:rsidP="00031C9B">
      <w:pPr>
        <w:ind w:left="720"/>
      </w:pPr>
      <w:proofErr w:type="spellStart"/>
      <w:r>
        <w:t>CloudScrapper</w:t>
      </w:r>
      <w:proofErr w:type="spellEnd"/>
    </w:p>
    <w:p w14:paraId="7FCE2D49" w14:textId="37BAEADE" w:rsidR="00031C9B" w:rsidRDefault="00031C9B" w:rsidP="00031C9B">
      <w:pPr>
        <w:ind w:left="720"/>
      </w:pPr>
      <w:r>
        <w:t>Beautiful Soup</w:t>
      </w:r>
    </w:p>
    <w:p w14:paraId="18D11FD1" w14:textId="2A35E090" w:rsidR="00031C9B" w:rsidRDefault="00031C9B" w:rsidP="00031C9B">
      <w:pPr>
        <w:ind w:left="720"/>
      </w:pPr>
      <w:proofErr w:type="spellStart"/>
      <w:r>
        <w:t>MatPlotlib</w:t>
      </w:r>
      <w:proofErr w:type="spellEnd"/>
    </w:p>
    <w:p w14:paraId="6FF4C5FB" w14:textId="30228AD5" w:rsidR="00031C9B" w:rsidRDefault="00031C9B" w:rsidP="00031C9B">
      <w:pPr>
        <w:ind w:left="720"/>
      </w:pPr>
      <w:r>
        <w:t>Count Vectorizer</w:t>
      </w:r>
    </w:p>
    <w:p w14:paraId="3834CDD1" w14:textId="14DCBCE5" w:rsidR="00031C9B" w:rsidRDefault="00031C9B" w:rsidP="00031C9B">
      <w:pPr>
        <w:ind w:left="720"/>
      </w:pPr>
      <w:r>
        <w:t>NLTK Tokenize</w:t>
      </w:r>
    </w:p>
    <w:p w14:paraId="73475756" w14:textId="27111AF5" w:rsidR="00031C9B" w:rsidRDefault="00031C9B" w:rsidP="00031C9B">
      <w:pPr>
        <w:ind w:left="720"/>
      </w:pPr>
      <w:r>
        <w:t xml:space="preserve">NLTK </w:t>
      </w:r>
      <w:proofErr w:type="spellStart"/>
      <w:r w:rsidRPr="00031C9B">
        <w:t>WordNetLemmatizer</w:t>
      </w:r>
      <w:proofErr w:type="spellEnd"/>
    </w:p>
    <w:p w14:paraId="5643EA91" w14:textId="0E6EF57E" w:rsidR="00031C9B" w:rsidRDefault="00031C9B" w:rsidP="00031C9B">
      <w:pPr>
        <w:ind w:left="720"/>
      </w:pPr>
      <w:proofErr w:type="spellStart"/>
      <w:r w:rsidRPr="00031C9B">
        <w:t>TfidfTransformer</w:t>
      </w:r>
      <w:proofErr w:type="spellEnd"/>
    </w:p>
    <w:p w14:paraId="51CC895C" w14:textId="640847F9" w:rsidR="00031C9B" w:rsidRDefault="00031C9B" w:rsidP="00031C9B">
      <w:pPr>
        <w:ind w:left="720"/>
      </w:pPr>
      <w:proofErr w:type="spellStart"/>
      <w:r w:rsidRPr="00031C9B">
        <w:t>roc_auc_score</w:t>
      </w:r>
      <w:proofErr w:type="spellEnd"/>
    </w:p>
    <w:p w14:paraId="1B79A3E4" w14:textId="77777777" w:rsidR="00031C9B" w:rsidRDefault="00031C9B" w:rsidP="00031C9B">
      <w:pPr>
        <w:ind w:left="720"/>
      </w:pPr>
    </w:p>
    <w:p w14:paraId="7792CD25" w14:textId="55D4FAFA" w:rsidR="00031C9B" w:rsidRDefault="00031C9B" w:rsidP="00072D4A">
      <w:pPr>
        <w:jc w:val="both"/>
      </w:pPr>
    </w:p>
    <w:p w14:paraId="66AD3072" w14:textId="77777777" w:rsidR="00031C9B" w:rsidRDefault="00031C9B" w:rsidP="00072D4A">
      <w:pPr>
        <w:jc w:val="both"/>
      </w:pPr>
    </w:p>
    <w:p w14:paraId="52CF2FC0" w14:textId="6E608B58" w:rsidR="00625C6E" w:rsidRDefault="00625C6E" w:rsidP="00853C75"/>
    <w:p w14:paraId="52EA5C59" w14:textId="1497474E" w:rsidR="00853C75" w:rsidRDefault="00853C75" w:rsidP="00853C75">
      <w:r>
        <w:t xml:space="preserve"> </w:t>
      </w:r>
    </w:p>
    <w:p w14:paraId="257F1786" w14:textId="1D316E83" w:rsidR="00EE42C1" w:rsidRDefault="00866F4F" w:rsidP="00853C75">
      <w:pPr>
        <w:pStyle w:val="ListParagraph"/>
      </w:pPr>
      <w:r>
        <w:br/>
      </w:r>
    </w:p>
    <w:sectPr w:rsidR="00EE42C1" w:rsidSect="000723EA">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33EEE"/>
    <w:multiLevelType w:val="hybridMultilevel"/>
    <w:tmpl w:val="F5EA932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564606F"/>
    <w:multiLevelType w:val="hybridMultilevel"/>
    <w:tmpl w:val="0928BA16"/>
    <w:lvl w:ilvl="0" w:tplc="96D4E97A">
      <w:start w:val="1"/>
      <w:numFmt w:val="decimal"/>
      <w:lvlText w:val="%1-"/>
      <w:lvlJc w:val="left"/>
      <w:pPr>
        <w:ind w:left="720" w:hanging="360"/>
      </w:pPr>
      <w:rPr>
        <w:rFonts w:hint="default"/>
      </w:rPr>
    </w:lvl>
    <w:lvl w:ilvl="1" w:tplc="75023B2A">
      <w:numFmt w:val="bullet"/>
      <w:lvlText w:val="•"/>
      <w:lvlJc w:val="left"/>
      <w:pPr>
        <w:ind w:left="1800" w:hanging="720"/>
      </w:pPr>
      <w:rPr>
        <w:rFonts w:ascii="Calibri" w:eastAsiaTheme="minorHAnsi" w:hAnsi="Calibri" w:cs="Calibr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A3207BF"/>
    <w:multiLevelType w:val="hybridMultilevel"/>
    <w:tmpl w:val="0928BA16"/>
    <w:lvl w:ilvl="0" w:tplc="96D4E97A">
      <w:start w:val="1"/>
      <w:numFmt w:val="decimal"/>
      <w:lvlText w:val="%1-"/>
      <w:lvlJc w:val="left"/>
      <w:pPr>
        <w:ind w:left="720" w:hanging="360"/>
      </w:pPr>
      <w:rPr>
        <w:rFonts w:hint="default"/>
      </w:rPr>
    </w:lvl>
    <w:lvl w:ilvl="1" w:tplc="75023B2A">
      <w:numFmt w:val="bullet"/>
      <w:lvlText w:val="•"/>
      <w:lvlJc w:val="left"/>
      <w:pPr>
        <w:ind w:left="1800" w:hanging="720"/>
      </w:pPr>
      <w:rPr>
        <w:rFonts w:ascii="Calibri" w:eastAsiaTheme="minorHAnsi" w:hAnsi="Calibri" w:cs="Calibr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B7238D1"/>
    <w:multiLevelType w:val="hybridMultilevel"/>
    <w:tmpl w:val="E954C48E"/>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DcxMTIzNje2NDJW0lEKTi0uzszPAykwqgUAjxWONSwAAAA="/>
  </w:docVars>
  <w:rsids>
    <w:rsidRoot w:val="00C939DC"/>
    <w:rsid w:val="00031C9B"/>
    <w:rsid w:val="000723EA"/>
    <w:rsid w:val="00072D4A"/>
    <w:rsid w:val="0009245E"/>
    <w:rsid w:val="000D48DD"/>
    <w:rsid w:val="00143457"/>
    <w:rsid w:val="00162313"/>
    <w:rsid w:val="0018097C"/>
    <w:rsid w:val="001914ED"/>
    <w:rsid w:val="001A4BDD"/>
    <w:rsid w:val="001A631D"/>
    <w:rsid w:val="001C01EC"/>
    <w:rsid w:val="002C7AE1"/>
    <w:rsid w:val="00391D77"/>
    <w:rsid w:val="003A1345"/>
    <w:rsid w:val="0046521F"/>
    <w:rsid w:val="004B3BAB"/>
    <w:rsid w:val="004F6A50"/>
    <w:rsid w:val="005A7661"/>
    <w:rsid w:val="00625C6E"/>
    <w:rsid w:val="00773970"/>
    <w:rsid w:val="007D34FA"/>
    <w:rsid w:val="00853C75"/>
    <w:rsid w:val="00866F4F"/>
    <w:rsid w:val="008E20FC"/>
    <w:rsid w:val="00905D50"/>
    <w:rsid w:val="009C166E"/>
    <w:rsid w:val="00A235C8"/>
    <w:rsid w:val="00A505FF"/>
    <w:rsid w:val="00A94D49"/>
    <w:rsid w:val="00AA7A54"/>
    <w:rsid w:val="00B150E7"/>
    <w:rsid w:val="00C0159A"/>
    <w:rsid w:val="00C477B3"/>
    <w:rsid w:val="00C7719B"/>
    <w:rsid w:val="00C939DC"/>
    <w:rsid w:val="00C956A5"/>
    <w:rsid w:val="00DC30C5"/>
    <w:rsid w:val="00DF0800"/>
    <w:rsid w:val="00E32CE0"/>
    <w:rsid w:val="00E659D2"/>
    <w:rsid w:val="00EE42C1"/>
    <w:rsid w:val="00F00618"/>
    <w:rsid w:val="00F5225A"/>
    <w:rsid w:val="00F779A5"/>
    <w:rsid w:val="00FA3C37"/>
    <w:rsid w:val="00FC38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DDBE2"/>
  <w15:chartTrackingRefBased/>
  <w15:docId w15:val="{2234B339-D00C-4904-B45B-BDB834D42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F4F"/>
    <w:pPr>
      <w:ind w:left="720"/>
      <w:contextualSpacing/>
    </w:pPr>
  </w:style>
  <w:style w:type="character" w:styleId="Hyperlink">
    <w:name w:val="Hyperlink"/>
    <w:basedOn w:val="DefaultParagraphFont"/>
    <w:uiPriority w:val="99"/>
    <w:unhideWhenUsed/>
    <w:rsid w:val="00C477B3"/>
    <w:rPr>
      <w:color w:val="0000FF"/>
      <w:u w:val="single"/>
    </w:rPr>
  </w:style>
  <w:style w:type="paragraph" w:styleId="NoSpacing">
    <w:name w:val="No Spacing"/>
    <w:link w:val="NoSpacingChar"/>
    <w:uiPriority w:val="1"/>
    <w:qFormat/>
    <w:rsid w:val="000723E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723EA"/>
    <w:rPr>
      <w:rFonts w:eastAsiaTheme="minorEastAsia"/>
      <w:lang w:val="en-US"/>
    </w:rPr>
  </w:style>
  <w:style w:type="character" w:styleId="UnresolvedMention">
    <w:name w:val="Unresolved Mention"/>
    <w:basedOn w:val="DefaultParagraphFont"/>
    <w:uiPriority w:val="99"/>
    <w:semiHidden/>
    <w:unhideWhenUsed/>
    <w:rsid w:val="00180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atemds.com/facilities/" TargetMode="External"/><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report contains the analysis of a explanatory study which goal is examining the quality of the medical facilities in Canada based on the customers reviews.</Abstract>
  <CompanyAddress/>
  <CompanyPhone/>
  <CompanyFax/>
  <CompanyEmail>ID 300286075</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10</Pages>
  <Words>1532</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1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pecial Topics in Data analytics</dc:subject>
  <dc:creator>Harshit Bansal &amp; Herbert Luiz Botelho Dias</dc:creator>
  <cp:keywords/>
  <dc:description/>
  <cp:lastModifiedBy>Herbert Dias</cp:lastModifiedBy>
  <cp:revision>13</cp:revision>
  <dcterms:created xsi:type="dcterms:W3CDTF">2020-12-06T00:18:00Z</dcterms:created>
  <dcterms:modified xsi:type="dcterms:W3CDTF">2020-12-06T22:11:00Z</dcterms:modified>
</cp:coreProperties>
</file>